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2D7D9" w14:textId="77777777" w:rsidR="00BD76B2" w:rsidRPr="00FA7751" w:rsidRDefault="00000000">
      <w:pPr>
        <w:pStyle w:val="Title"/>
        <w:rPr>
          <w:sz w:val="10"/>
          <w:szCs w:val="10"/>
        </w:rPr>
      </w:pPr>
      <w:r w:rsidRPr="00FA7751">
        <w:rPr>
          <w:sz w:val="10"/>
          <w:szCs w:val="10"/>
        </w:rPr>
        <w:t>Subsidized Housing Picture</w:t>
      </w:r>
    </w:p>
    <w:sdt>
      <w:sdtPr>
        <w:rPr>
          <w:rFonts w:asciiTheme="minorHAnsi" w:eastAsiaTheme="minorHAnsi" w:hAnsiTheme="minorHAnsi" w:cstheme="minorBidi"/>
          <w:color w:val="auto"/>
          <w:sz w:val="10"/>
          <w:szCs w:val="10"/>
        </w:rPr>
        <w:id w:val="672006175"/>
        <w:docPartObj>
          <w:docPartGallery w:val="Table of Contents"/>
          <w:docPartUnique/>
        </w:docPartObj>
      </w:sdtPr>
      <w:sdtContent>
        <w:p w14:paraId="274F8DC1" w14:textId="77777777" w:rsidR="00BD76B2" w:rsidRPr="00FA7751" w:rsidRDefault="00000000">
          <w:pPr>
            <w:pStyle w:val="TOCHeading"/>
            <w:rPr>
              <w:sz w:val="10"/>
              <w:szCs w:val="10"/>
            </w:rPr>
          </w:pPr>
          <w:r w:rsidRPr="00FA7751">
            <w:rPr>
              <w:sz w:val="10"/>
              <w:szCs w:val="10"/>
            </w:rPr>
            <w:t>Table of contents</w:t>
          </w:r>
        </w:p>
        <w:p w14:paraId="31FDEA80" w14:textId="77777777" w:rsidR="00FA7751" w:rsidRPr="00FA7751" w:rsidRDefault="00000000">
          <w:pPr>
            <w:pStyle w:val="TOC1"/>
            <w:tabs>
              <w:tab w:val="right" w:leader="dot" w:pos="9350"/>
            </w:tabs>
            <w:rPr>
              <w:noProof/>
              <w:sz w:val="10"/>
              <w:szCs w:val="10"/>
            </w:rPr>
          </w:pPr>
          <w:r w:rsidRPr="00FA7751">
            <w:rPr>
              <w:sz w:val="10"/>
              <w:szCs w:val="10"/>
            </w:rPr>
            <w:fldChar w:fldCharType="begin"/>
          </w:r>
          <w:r w:rsidRPr="00FA7751">
            <w:rPr>
              <w:sz w:val="10"/>
              <w:szCs w:val="10"/>
            </w:rPr>
            <w:instrText>TOC \o "1-3" \h \z \u</w:instrText>
          </w:r>
          <w:r w:rsidRPr="00FA7751">
            <w:rPr>
              <w:sz w:val="10"/>
              <w:szCs w:val="10"/>
            </w:rPr>
            <w:fldChar w:fldCharType="separate"/>
          </w:r>
          <w:hyperlink w:anchor="_Toc167296480" w:history="1">
            <w:r w:rsidR="00FA7751" w:rsidRPr="00FA7751">
              <w:rPr>
                <w:rStyle w:val="Hyperlink"/>
                <w:noProof/>
                <w:sz w:val="10"/>
                <w:szCs w:val="10"/>
              </w:rPr>
              <w:t>Public Housing</w:t>
            </w:r>
            <w:r w:rsidR="00FA7751" w:rsidRPr="00FA7751">
              <w:rPr>
                <w:noProof/>
                <w:webHidden/>
                <w:sz w:val="10"/>
                <w:szCs w:val="10"/>
              </w:rPr>
              <w:tab/>
            </w:r>
            <w:r w:rsidR="00FA7751" w:rsidRPr="00FA7751">
              <w:rPr>
                <w:noProof/>
                <w:webHidden/>
                <w:sz w:val="10"/>
                <w:szCs w:val="10"/>
              </w:rPr>
              <w:fldChar w:fldCharType="begin"/>
            </w:r>
            <w:r w:rsidR="00FA7751" w:rsidRPr="00FA7751">
              <w:rPr>
                <w:noProof/>
                <w:webHidden/>
                <w:sz w:val="10"/>
                <w:szCs w:val="10"/>
              </w:rPr>
              <w:instrText xml:space="preserve"> PAGEREF _Toc167296480 \h </w:instrText>
            </w:r>
            <w:r w:rsidR="00FA7751" w:rsidRPr="00FA7751">
              <w:rPr>
                <w:noProof/>
                <w:webHidden/>
                <w:sz w:val="10"/>
                <w:szCs w:val="10"/>
              </w:rPr>
            </w:r>
            <w:r w:rsidR="00FA7751" w:rsidRPr="00FA7751">
              <w:rPr>
                <w:noProof/>
                <w:webHidden/>
                <w:sz w:val="10"/>
                <w:szCs w:val="10"/>
              </w:rPr>
              <w:fldChar w:fldCharType="separate"/>
            </w:r>
            <w:r w:rsidR="00FA7751" w:rsidRPr="00FA7751">
              <w:rPr>
                <w:noProof/>
                <w:webHidden/>
                <w:sz w:val="10"/>
                <w:szCs w:val="10"/>
              </w:rPr>
              <w:t>2</w:t>
            </w:r>
            <w:r w:rsidR="00FA7751" w:rsidRPr="00FA7751">
              <w:rPr>
                <w:noProof/>
                <w:webHidden/>
                <w:sz w:val="10"/>
                <w:szCs w:val="10"/>
              </w:rPr>
              <w:fldChar w:fldCharType="end"/>
            </w:r>
          </w:hyperlink>
        </w:p>
        <w:p w14:paraId="7519EB9E" w14:textId="77777777" w:rsidR="00FA7751" w:rsidRPr="00FA7751" w:rsidRDefault="00FA7751">
          <w:pPr>
            <w:pStyle w:val="TOC1"/>
            <w:tabs>
              <w:tab w:val="right" w:leader="dot" w:pos="9350"/>
            </w:tabs>
            <w:rPr>
              <w:noProof/>
              <w:sz w:val="10"/>
              <w:szCs w:val="10"/>
            </w:rPr>
          </w:pPr>
          <w:hyperlink w:anchor="_Toc167296481" w:history="1">
            <w:r w:rsidRPr="00FA7751">
              <w:rPr>
                <w:rStyle w:val="Hyperlink"/>
                <w:noProof/>
                <w:sz w:val="10"/>
                <w:szCs w:val="10"/>
              </w:rPr>
              <w:t>Section 8 Housing</w:t>
            </w:r>
            <w:r w:rsidRPr="00FA7751">
              <w:rPr>
                <w:noProof/>
                <w:webHidden/>
                <w:sz w:val="10"/>
                <w:szCs w:val="10"/>
              </w:rPr>
              <w:tab/>
            </w:r>
            <w:r w:rsidRPr="00FA7751">
              <w:rPr>
                <w:noProof/>
                <w:webHidden/>
                <w:sz w:val="10"/>
                <w:szCs w:val="10"/>
              </w:rPr>
              <w:fldChar w:fldCharType="begin"/>
            </w:r>
            <w:r w:rsidRPr="00FA7751">
              <w:rPr>
                <w:noProof/>
                <w:webHidden/>
                <w:sz w:val="10"/>
                <w:szCs w:val="10"/>
              </w:rPr>
              <w:instrText xml:space="preserve"> PAGEREF _Toc167296481 \h </w:instrText>
            </w:r>
            <w:r w:rsidRPr="00FA7751">
              <w:rPr>
                <w:noProof/>
                <w:webHidden/>
                <w:sz w:val="10"/>
                <w:szCs w:val="10"/>
              </w:rPr>
            </w:r>
            <w:r w:rsidRPr="00FA7751">
              <w:rPr>
                <w:noProof/>
                <w:webHidden/>
                <w:sz w:val="10"/>
                <w:szCs w:val="10"/>
              </w:rPr>
              <w:fldChar w:fldCharType="separate"/>
            </w:r>
            <w:r w:rsidRPr="00FA7751">
              <w:rPr>
                <w:noProof/>
                <w:webHidden/>
                <w:sz w:val="10"/>
                <w:szCs w:val="10"/>
              </w:rPr>
              <w:t>9</w:t>
            </w:r>
            <w:r w:rsidRPr="00FA7751">
              <w:rPr>
                <w:noProof/>
                <w:webHidden/>
                <w:sz w:val="10"/>
                <w:szCs w:val="10"/>
              </w:rPr>
              <w:fldChar w:fldCharType="end"/>
            </w:r>
          </w:hyperlink>
        </w:p>
        <w:p w14:paraId="7E70F24C" w14:textId="77777777" w:rsidR="00FA7751" w:rsidRPr="00FA7751" w:rsidRDefault="00FA7751">
          <w:pPr>
            <w:pStyle w:val="TOC1"/>
            <w:tabs>
              <w:tab w:val="right" w:leader="dot" w:pos="9350"/>
            </w:tabs>
            <w:rPr>
              <w:noProof/>
              <w:sz w:val="10"/>
              <w:szCs w:val="10"/>
            </w:rPr>
          </w:pPr>
          <w:hyperlink w:anchor="_Toc167296482" w:history="1">
            <w:r w:rsidRPr="00FA7751">
              <w:rPr>
                <w:rStyle w:val="Hyperlink"/>
                <w:noProof/>
                <w:sz w:val="10"/>
                <w:szCs w:val="10"/>
              </w:rPr>
              <w:t>Section 236 Housing</w:t>
            </w:r>
            <w:r w:rsidRPr="00FA7751">
              <w:rPr>
                <w:noProof/>
                <w:webHidden/>
                <w:sz w:val="10"/>
                <w:szCs w:val="10"/>
              </w:rPr>
              <w:tab/>
            </w:r>
            <w:r w:rsidRPr="00FA7751">
              <w:rPr>
                <w:noProof/>
                <w:webHidden/>
                <w:sz w:val="10"/>
                <w:szCs w:val="10"/>
              </w:rPr>
              <w:fldChar w:fldCharType="begin"/>
            </w:r>
            <w:r w:rsidRPr="00FA7751">
              <w:rPr>
                <w:noProof/>
                <w:webHidden/>
                <w:sz w:val="10"/>
                <w:szCs w:val="10"/>
              </w:rPr>
              <w:instrText xml:space="preserve"> PAGEREF _Toc167296482 \h </w:instrText>
            </w:r>
            <w:r w:rsidRPr="00FA7751">
              <w:rPr>
                <w:noProof/>
                <w:webHidden/>
                <w:sz w:val="10"/>
                <w:szCs w:val="10"/>
              </w:rPr>
            </w:r>
            <w:r w:rsidRPr="00FA7751">
              <w:rPr>
                <w:noProof/>
                <w:webHidden/>
                <w:sz w:val="10"/>
                <w:szCs w:val="10"/>
              </w:rPr>
              <w:fldChar w:fldCharType="separate"/>
            </w:r>
            <w:r w:rsidRPr="00FA7751">
              <w:rPr>
                <w:noProof/>
                <w:webHidden/>
                <w:sz w:val="10"/>
                <w:szCs w:val="10"/>
              </w:rPr>
              <w:t>16</w:t>
            </w:r>
            <w:r w:rsidRPr="00FA7751">
              <w:rPr>
                <w:noProof/>
                <w:webHidden/>
                <w:sz w:val="10"/>
                <w:szCs w:val="10"/>
              </w:rPr>
              <w:fldChar w:fldCharType="end"/>
            </w:r>
          </w:hyperlink>
        </w:p>
        <w:p w14:paraId="4E0C4F03" w14:textId="77777777" w:rsidR="00FA7751" w:rsidRPr="00FA7751" w:rsidRDefault="00FA7751">
          <w:pPr>
            <w:pStyle w:val="TOC1"/>
            <w:tabs>
              <w:tab w:val="right" w:leader="dot" w:pos="9350"/>
            </w:tabs>
            <w:rPr>
              <w:noProof/>
              <w:sz w:val="10"/>
              <w:szCs w:val="10"/>
            </w:rPr>
          </w:pPr>
          <w:hyperlink w:anchor="_Toc167296483" w:history="1">
            <w:r w:rsidRPr="00FA7751">
              <w:rPr>
                <w:rStyle w:val="Hyperlink"/>
                <w:noProof/>
                <w:sz w:val="10"/>
                <w:szCs w:val="10"/>
              </w:rPr>
              <w:t>Section 811 Housing</w:t>
            </w:r>
            <w:r w:rsidRPr="00FA7751">
              <w:rPr>
                <w:noProof/>
                <w:webHidden/>
                <w:sz w:val="10"/>
                <w:szCs w:val="10"/>
              </w:rPr>
              <w:tab/>
            </w:r>
            <w:r w:rsidRPr="00FA7751">
              <w:rPr>
                <w:noProof/>
                <w:webHidden/>
                <w:sz w:val="10"/>
                <w:szCs w:val="10"/>
              </w:rPr>
              <w:fldChar w:fldCharType="begin"/>
            </w:r>
            <w:r w:rsidRPr="00FA7751">
              <w:rPr>
                <w:noProof/>
                <w:webHidden/>
                <w:sz w:val="10"/>
                <w:szCs w:val="10"/>
              </w:rPr>
              <w:instrText xml:space="preserve"> PAGEREF _Toc167296483 \h </w:instrText>
            </w:r>
            <w:r w:rsidRPr="00FA7751">
              <w:rPr>
                <w:noProof/>
                <w:webHidden/>
                <w:sz w:val="10"/>
                <w:szCs w:val="10"/>
              </w:rPr>
            </w:r>
            <w:r w:rsidRPr="00FA7751">
              <w:rPr>
                <w:noProof/>
                <w:webHidden/>
                <w:sz w:val="10"/>
                <w:szCs w:val="10"/>
              </w:rPr>
              <w:fldChar w:fldCharType="separate"/>
            </w:r>
            <w:r w:rsidRPr="00FA7751">
              <w:rPr>
                <w:noProof/>
                <w:webHidden/>
                <w:sz w:val="10"/>
                <w:szCs w:val="10"/>
              </w:rPr>
              <w:t>24</w:t>
            </w:r>
            <w:r w:rsidRPr="00FA7751">
              <w:rPr>
                <w:noProof/>
                <w:webHidden/>
                <w:sz w:val="10"/>
                <w:szCs w:val="10"/>
              </w:rPr>
              <w:fldChar w:fldCharType="end"/>
            </w:r>
          </w:hyperlink>
        </w:p>
        <w:p w14:paraId="493FF43D" w14:textId="77777777" w:rsidR="00FA7751" w:rsidRPr="00FA7751" w:rsidRDefault="00FA7751">
          <w:pPr>
            <w:pStyle w:val="TOC1"/>
            <w:tabs>
              <w:tab w:val="right" w:leader="dot" w:pos="9350"/>
            </w:tabs>
            <w:rPr>
              <w:noProof/>
              <w:sz w:val="10"/>
              <w:szCs w:val="10"/>
            </w:rPr>
          </w:pPr>
          <w:hyperlink w:anchor="_Toc167296484" w:history="1">
            <w:r w:rsidRPr="00FA7751">
              <w:rPr>
                <w:rStyle w:val="Hyperlink"/>
                <w:noProof/>
                <w:sz w:val="10"/>
                <w:szCs w:val="10"/>
              </w:rPr>
              <w:t>Multi-Family*</w:t>
            </w:r>
            <w:r w:rsidRPr="00FA7751">
              <w:rPr>
                <w:noProof/>
                <w:webHidden/>
                <w:sz w:val="10"/>
                <w:szCs w:val="10"/>
              </w:rPr>
              <w:tab/>
            </w:r>
            <w:r w:rsidRPr="00FA7751">
              <w:rPr>
                <w:noProof/>
                <w:webHidden/>
                <w:sz w:val="10"/>
                <w:szCs w:val="10"/>
              </w:rPr>
              <w:fldChar w:fldCharType="begin"/>
            </w:r>
            <w:r w:rsidRPr="00FA7751">
              <w:rPr>
                <w:noProof/>
                <w:webHidden/>
                <w:sz w:val="10"/>
                <w:szCs w:val="10"/>
              </w:rPr>
              <w:instrText xml:space="preserve"> PAGEREF _Toc167296484 \h </w:instrText>
            </w:r>
            <w:r w:rsidRPr="00FA7751">
              <w:rPr>
                <w:noProof/>
                <w:webHidden/>
                <w:sz w:val="10"/>
                <w:szCs w:val="10"/>
              </w:rPr>
            </w:r>
            <w:r w:rsidRPr="00FA7751">
              <w:rPr>
                <w:noProof/>
                <w:webHidden/>
                <w:sz w:val="10"/>
                <w:szCs w:val="10"/>
              </w:rPr>
              <w:fldChar w:fldCharType="separate"/>
            </w:r>
            <w:r w:rsidRPr="00FA7751">
              <w:rPr>
                <w:noProof/>
                <w:webHidden/>
                <w:sz w:val="10"/>
                <w:szCs w:val="10"/>
              </w:rPr>
              <w:t>28</w:t>
            </w:r>
            <w:r w:rsidRPr="00FA7751">
              <w:rPr>
                <w:noProof/>
                <w:webHidden/>
                <w:sz w:val="10"/>
                <w:szCs w:val="10"/>
              </w:rPr>
              <w:fldChar w:fldCharType="end"/>
            </w:r>
          </w:hyperlink>
        </w:p>
        <w:p w14:paraId="3589B34F" w14:textId="77777777" w:rsidR="00BD76B2" w:rsidRPr="00FA7751" w:rsidRDefault="00000000">
          <w:pPr>
            <w:rPr>
              <w:sz w:val="10"/>
              <w:szCs w:val="10"/>
            </w:rPr>
          </w:pPr>
          <w:r w:rsidRPr="00FA7751">
            <w:rPr>
              <w:sz w:val="10"/>
              <w:szCs w:val="10"/>
            </w:rPr>
            <w:fldChar w:fldCharType="end"/>
          </w:r>
        </w:p>
      </w:sdtContent>
    </w:sdt>
    <w:p w14:paraId="7EB0ADCB" w14:textId="77777777" w:rsidR="00BD76B2" w:rsidRPr="00FA7751" w:rsidRDefault="00000000">
      <w:pPr>
        <w:pStyle w:val="Heading1"/>
        <w:rPr>
          <w:sz w:val="10"/>
          <w:szCs w:val="10"/>
        </w:rPr>
      </w:pPr>
      <w:bookmarkStart w:id="0" w:name="public-housing"/>
      <w:bookmarkStart w:id="1" w:name="_Toc167296480"/>
      <w:r w:rsidRPr="00FA7751">
        <w:rPr>
          <w:sz w:val="10"/>
          <w:szCs w:val="10"/>
        </w:rPr>
        <w:lastRenderedPageBreak/>
        <w:t>Public Housing</w:t>
      </w:r>
      <w:bookmarkEnd w:id="1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97"/>
        <w:gridCol w:w="545"/>
        <w:gridCol w:w="547"/>
        <w:gridCol w:w="547"/>
        <w:gridCol w:w="547"/>
        <w:gridCol w:w="547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  <w:gridCol w:w="595"/>
      </w:tblGrid>
      <w:tr w:rsidR="00BD76B2" w:rsidRPr="00FA7751" w14:paraId="7A19EAE0" w14:textId="77777777" w:rsidTr="00BD76B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B084B9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Measured by CBS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49C4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09</w:t>
            </w:r>
            <w:r w:rsidRPr="00FA7751">
              <w:rPr>
                <w:rFonts w:ascii="Calibri" w:hAnsi="Calibri"/>
                <w:sz w:val="10"/>
                <w:szCs w:val="10"/>
              </w:rPr>
              <w:t>, N = 9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01E6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0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054E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1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39D3D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2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6060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3</w:t>
            </w:r>
            <w:r w:rsidRPr="00FA7751">
              <w:rPr>
                <w:rFonts w:ascii="Calibri" w:hAnsi="Calibri"/>
                <w:sz w:val="10"/>
                <w:szCs w:val="10"/>
              </w:rPr>
              <w:t>, N = 95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6664B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4</w:t>
            </w:r>
            <w:r w:rsidRPr="00FA7751">
              <w:rPr>
                <w:rFonts w:ascii="Calibri" w:hAnsi="Calibri"/>
                <w:sz w:val="10"/>
                <w:szCs w:val="10"/>
              </w:rPr>
              <w:t>, N = 77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6D8A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5</w:t>
            </w:r>
            <w:r w:rsidRPr="00FA7751">
              <w:rPr>
                <w:rFonts w:ascii="Calibri" w:hAnsi="Calibri"/>
                <w:sz w:val="10"/>
                <w:szCs w:val="10"/>
              </w:rPr>
              <w:t>, N = 77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687E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6</w:t>
            </w:r>
            <w:r w:rsidRPr="00FA7751">
              <w:rPr>
                <w:rFonts w:ascii="Calibri" w:hAnsi="Calibri"/>
                <w:sz w:val="10"/>
                <w:szCs w:val="10"/>
              </w:rPr>
              <w:t>, N = 76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9D011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7</w:t>
            </w:r>
            <w:r w:rsidRPr="00FA7751">
              <w:rPr>
                <w:rFonts w:ascii="Calibri" w:hAnsi="Calibri"/>
                <w:sz w:val="10"/>
                <w:szCs w:val="10"/>
              </w:rPr>
              <w:t>, N = 75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4AC1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8</w:t>
            </w:r>
            <w:r w:rsidRPr="00FA7751">
              <w:rPr>
                <w:rFonts w:ascii="Calibri" w:hAnsi="Calibri"/>
                <w:sz w:val="10"/>
                <w:szCs w:val="10"/>
              </w:rPr>
              <w:t>, N = 74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4F100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9</w:t>
            </w:r>
            <w:r w:rsidRPr="00FA7751">
              <w:rPr>
                <w:rFonts w:ascii="Calibri" w:hAnsi="Calibri"/>
                <w:sz w:val="10"/>
                <w:szCs w:val="10"/>
              </w:rPr>
              <w:t>, N = 74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CA3FE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0</w:t>
            </w:r>
            <w:r w:rsidRPr="00FA7751">
              <w:rPr>
                <w:rFonts w:ascii="Calibri" w:hAnsi="Calibri"/>
                <w:sz w:val="10"/>
                <w:szCs w:val="10"/>
              </w:rPr>
              <w:t>, N = 73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6F1C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1</w:t>
            </w:r>
            <w:r w:rsidRPr="00FA7751">
              <w:rPr>
                <w:rFonts w:ascii="Calibri" w:hAnsi="Calibri"/>
                <w:sz w:val="10"/>
                <w:szCs w:val="10"/>
              </w:rPr>
              <w:t>, N = 73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A91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2</w:t>
            </w:r>
            <w:r w:rsidRPr="00FA7751">
              <w:rPr>
                <w:rFonts w:ascii="Calibri" w:hAnsi="Calibri"/>
                <w:sz w:val="10"/>
                <w:szCs w:val="10"/>
              </w:rPr>
              <w:t>, N = 72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91588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3</w:t>
            </w:r>
            <w:r w:rsidRPr="00FA7751">
              <w:rPr>
                <w:rFonts w:ascii="Calibri" w:hAnsi="Calibri"/>
                <w:sz w:val="10"/>
                <w:szCs w:val="10"/>
              </w:rPr>
              <w:t>, N = 723</w:t>
            </w:r>
          </w:p>
        </w:tc>
      </w:tr>
      <w:tr w:rsidR="00BD76B2" w:rsidRPr="00FA7751" w14:paraId="2125991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4807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Total Uni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1676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935F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7D9E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08F2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173A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EEA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243C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E7DC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B673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3D73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3325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F0EA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19E0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7FAA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70A5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2F5FEF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F7C4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041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64,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F80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68,5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D35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59,9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2BC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56,8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028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50,8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365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41,5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753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19,8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4B6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074,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55A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040,8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1D1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015,4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DFC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87,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5C7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57,9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D27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1,6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EBC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7,5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61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86,234</w:t>
            </w:r>
          </w:p>
        </w:tc>
      </w:tr>
      <w:tr w:rsidR="00BD76B2" w:rsidRPr="00FA7751" w14:paraId="4E34A59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29F9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26D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574 (8,4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DF2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62 (7,7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C0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52 (7,8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B92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50 (7,8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10B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500 (8,0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697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71 (8,0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9DD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47 (7,9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300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10 (7,9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E31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75 (8,2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0C7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56 (8,1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F43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32 (8,0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4CD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03 (7,9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FCB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76 (7,7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787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54 (7,6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90A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26 (7,422)</w:t>
            </w:r>
          </w:p>
        </w:tc>
      </w:tr>
      <w:tr w:rsidR="00BD76B2" w:rsidRPr="00FA7751" w14:paraId="61CE6D4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0C7D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ED8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4 (194, 8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7E6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5 (194, 8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C3A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5 (194, 8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20C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7 (194, 8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444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7 (195, 9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C97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6 (191, 8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3D8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3 (188, 8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CD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4 (188, 8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8E03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9 (174, 7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B7B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0 (174, 7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A68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0 (174, 7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EAD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9 (174, 7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371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4 (165, 7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D01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7 (165, 7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E29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5 (161, 695)</w:t>
            </w:r>
          </w:p>
        </w:tc>
      </w:tr>
      <w:tr w:rsidR="00BD76B2" w:rsidRPr="00FA7751" w14:paraId="42E1D04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249E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AF7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197,6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DE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178,0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952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194,5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A92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194,5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0DC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197,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38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197,3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39C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196,4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530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194,8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5B8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205,1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C36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199,2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757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196,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6E9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192,8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564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87,3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CA1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84,6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0EC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78,091</w:t>
            </w:r>
          </w:p>
        </w:tc>
      </w:tr>
      <w:tr w:rsidR="00BD76B2" w:rsidRPr="00FA7751" w14:paraId="6DAD28F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0D33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3DC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E9C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316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F5F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C56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4E5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1F2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D06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EEA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C19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2C1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5D3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198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CE3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0B2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31F891E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A962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People 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F360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7840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1CFB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9CB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E9BD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DC76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664C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5C56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3758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FF2B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E2A7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F2F7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C5F6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4488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750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A0E612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27CB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7A0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31,0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E3E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34,7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D51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20,7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A21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23,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BC1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34,8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A70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92,6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C41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36,8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1AF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156,3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69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70,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521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984,8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133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909,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2E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823,6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95E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730,7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234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644,6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B46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600,779</w:t>
            </w:r>
          </w:p>
        </w:tc>
      </w:tr>
      <w:tr w:rsidR="00BD76B2" w:rsidRPr="00FA7751" w14:paraId="03C84E3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267C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4AC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928 (17,3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C03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811 (16,5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19A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897 (16,5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2F3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897 (16,5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765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024 (17,1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37A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978 (17,0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F9E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920 (16,9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279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856 (16,6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9E9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767 (17,0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C3B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679 (16,3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627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594 (15,8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7D4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502 (15,1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E95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94 (14,2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51C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94 (13,2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5D8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55 (12,922)</w:t>
            </w:r>
          </w:p>
        </w:tc>
      </w:tr>
      <w:tr w:rsidR="00BD76B2" w:rsidRPr="00FA7751" w14:paraId="17F7597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DE6C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A52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5 (346, 1,6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16C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9 (358, 1,7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417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2 (372, 1,7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84A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0 (367, 1,7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6AB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0 (364, 1,9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ADB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3 (367, 1,8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237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7 (357, 1,8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8D3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4 (358, 1,7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ACB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9 (340, 1,5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ED3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7 (341, 1,5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356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7 (334, 1,5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4C3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2 (330, 1,4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5EF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4 (308, 1,3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F38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4 (294, 1,3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C15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0 (296, 1,346)</w:t>
            </w:r>
          </w:p>
        </w:tc>
      </w:tr>
      <w:tr w:rsidR="00BD76B2" w:rsidRPr="00FA7751" w14:paraId="3B4F2AE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00CB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389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25,9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89A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 424,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967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423,4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B9E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 424,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8FF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 430,3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E5F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 428,7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CBF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 425,3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9BE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 415,9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DDC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428,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307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405,5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3F2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 393,2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BCF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 374,3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949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 346,6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B50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 315,2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482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304,925</w:t>
            </w:r>
          </w:p>
        </w:tc>
      </w:tr>
      <w:tr w:rsidR="00BD76B2" w:rsidRPr="00FA7751" w14:paraId="7F3698D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D1DC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B66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46F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326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E75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B42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1EA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D58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1B0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F25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BD1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A25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460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1503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8EA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9B5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18DC7E6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15DF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Rent Per 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FD1F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77C0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CE27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8E09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D379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B100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374E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8D6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2389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24E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4F23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E3F7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4A2B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46B4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4603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67A13C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99CC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FEE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2,9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438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3,5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262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5,7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8D5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1,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D34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,5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339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5,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8A9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3,5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471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3,5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081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3,6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6D1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8,9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BDA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4,4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D31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2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411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9,2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E43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4,9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079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1,001</w:t>
            </w:r>
          </w:p>
        </w:tc>
      </w:tr>
      <w:tr w:rsidR="00BD76B2" w:rsidRPr="00FA7751" w14:paraId="60933B4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68C5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2E2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2 (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6EC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3 (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BAD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4 (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238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1 (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766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7 (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C88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6 (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563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9 (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490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3 (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3F1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6 (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72C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6 (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2E4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5 (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0A4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5 (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70F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7 (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FD0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2 (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A16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8 (89)</w:t>
            </w:r>
          </w:p>
        </w:tc>
      </w:tr>
      <w:tr w:rsidR="00BD76B2" w:rsidRPr="00FA7751" w14:paraId="3CA6AC7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62A4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18A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2 (205, 2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B5E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5 (205, 2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541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5 (206, 2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40D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4 (211, 2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C17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0 (219, 2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042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9 (225, 2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454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1 (237, 3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EAA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5 (242, 3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919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7 (245, 3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EC9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6 (252, 3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799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5 (261, 3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C8C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4 (261, 3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7F6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5 (273, 3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517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 (293, 3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000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2 (316, 403)</w:t>
            </w:r>
          </w:p>
        </w:tc>
      </w:tr>
      <w:tr w:rsidR="00BD76B2" w:rsidRPr="00FA7751" w14:paraId="1632752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30CD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1B7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, 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2F6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, 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6E1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 5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16C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, 5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98D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, 6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8FF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, 6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1BA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, 7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0D0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 7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9A9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 7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207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 7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01F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 8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425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 8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B75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, 7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C3E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, 7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7A0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9, 829</w:t>
            </w:r>
          </w:p>
        </w:tc>
      </w:tr>
      <w:tr w:rsidR="00BD76B2" w:rsidRPr="00FA7751" w14:paraId="61267DD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54E9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475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84B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A15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E59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D3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4DC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38E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5DE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D5B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00F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EDD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659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1A5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6B3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8C6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738742C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6797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Household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DEA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D791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A6E4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538E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44E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4A6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52E8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7267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AB3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E28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C99C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4EC1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31FE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BC0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5CC3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FDFEFA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9910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C9C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505,6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F52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523,0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41A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654,7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BB0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934,7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2DE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804,7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A38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06,5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C63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193,3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E1A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76,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0D9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43,1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965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326,6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D52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617,8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E84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446,2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EB3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67,6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66B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824,8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959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612,778</w:t>
            </w:r>
          </w:p>
        </w:tc>
      </w:tr>
      <w:tr w:rsidR="00BD76B2" w:rsidRPr="00FA7751" w14:paraId="6C131E9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9605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1A3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942 (2,9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B35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979 (2,9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6D5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053 (2,9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610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387 (2,9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DA9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01 (3,0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71E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995 (3,1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43F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307 (3,2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462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346 (3,2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A26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427 (3,2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716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936 (3,4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B68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426 (3,6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519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330 (3,5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80B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031 (3,6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C72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492 (4,0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8FE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764 (4,261)</w:t>
            </w:r>
          </w:p>
        </w:tc>
      </w:tr>
      <w:tr w:rsidR="00BD76B2" w:rsidRPr="00FA7751" w14:paraId="1A76DA7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A24E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7AB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621 (9,972, 13,5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5F2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712 (10,060, 13,5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285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776 (10,058, 13,6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7D1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195 (10,371, 13,9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95C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476 (10,718, 14,4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E73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48 (11,033, 14,6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39F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985 (11,296, 14,9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B0E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144 (11,419, 15,1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0E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137 (11,456, 15,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C15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478 (11,795, 15,7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03F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014 (12,245, 16,1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E53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753 (12,191, 16,1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830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554 (12,798, 16,8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9DA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918 (14,024, 18,6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2CC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210 (15,227, 19,882)</w:t>
            </w:r>
          </w:p>
        </w:tc>
      </w:tr>
      <w:tr w:rsidR="00BD76B2" w:rsidRPr="00FA7751" w14:paraId="519CA05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8D25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A20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122, 26,5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875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27, 29,8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17D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323, 24,4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63C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310, 24,2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E19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09, 26,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194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57, 28,8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53E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67, 32,3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2ED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98, 28,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7D5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69, 29,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E38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47, 34,5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D62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518, 32,4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ACC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686, 32,6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8F9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763, 29,5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0D5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158, 33,0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D3A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832, 35,672</w:t>
            </w:r>
          </w:p>
        </w:tc>
      </w:tr>
      <w:tr w:rsidR="00BD76B2" w:rsidRPr="00FA7751" w14:paraId="25C8B50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00FF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108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F7F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CBA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E47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DCC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F47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B29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1E3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158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3A4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9A3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892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7D0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B72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2D2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4BFA889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67FC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0B6C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0E70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CDA1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81C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524D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2BB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91E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8677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638C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D81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1E62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8412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8A28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0E13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C439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51B047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70FA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04A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3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023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1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CB2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4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1C5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5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F5B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,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C28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,8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2FD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,4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4FC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,5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85C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,9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A27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,3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5FA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,0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EAD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,6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F05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,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504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,6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010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,993</w:t>
            </w:r>
          </w:p>
        </w:tc>
      </w:tr>
      <w:tr w:rsidR="00BD76B2" w:rsidRPr="00FA7751" w14:paraId="4039288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6438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A9C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580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26E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6B7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17F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404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4D4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99A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9C2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B11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430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618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4C0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B10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70C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0)</w:t>
            </w:r>
          </w:p>
        </w:tc>
      </w:tr>
      <w:tr w:rsidR="00BD76B2" w:rsidRPr="00FA7751" w14:paraId="4506364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3A08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20F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9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374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9, 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170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9, 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2B2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8, 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B8D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8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9A0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8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C4A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8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C57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057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3D8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134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8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B26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423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5A4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47F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7, 80)</w:t>
            </w:r>
          </w:p>
        </w:tc>
      </w:tr>
      <w:tr w:rsidR="00BD76B2" w:rsidRPr="00FA7751" w14:paraId="4FED686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D24D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B77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8B9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5DE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, 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D9D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4, 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9C3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8DD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D85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537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, 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D3F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E1C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2BB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4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070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407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7CB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A77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, 100</w:t>
            </w:r>
          </w:p>
        </w:tc>
      </w:tr>
      <w:tr w:rsidR="00BD76B2" w:rsidRPr="00FA7751" w14:paraId="0033E51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A573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083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BC5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83A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60A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876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398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1BD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972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D91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D24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FF1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97D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CF9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9A6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20D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67982C8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9433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 With Chi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030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20E8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4ACA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091C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57D1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D00F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A2E3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CAA5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F665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684F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8557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BC1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6E21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BC85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0CE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5E83D8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02F5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545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4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69D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21D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7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9C0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8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BE1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,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3FD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,2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D1B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9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127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3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B53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8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A0C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3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AED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8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3EC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027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0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425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5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2A1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007</w:t>
            </w:r>
          </w:p>
        </w:tc>
      </w:tr>
      <w:tr w:rsidR="00BD76B2" w:rsidRPr="00FA7751" w14:paraId="283576A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C1BF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A6D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9A2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5E0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2D3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B0A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39D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68F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A5F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870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705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532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F53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FEB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933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239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15)</w:t>
            </w:r>
          </w:p>
        </w:tc>
      </w:tr>
      <w:tr w:rsidR="00BD76B2" w:rsidRPr="00FA7751" w14:paraId="49E3BE2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646B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427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718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714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499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7EF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DB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26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4F2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F30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9A2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26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9E9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26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8DC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25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097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25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08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25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2EC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2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F56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25, 45)</w:t>
            </w:r>
          </w:p>
        </w:tc>
      </w:tr>
      <w:tr w:rsidR="00BD76B2" w:rsidRPr="00FA7751" w14:paraId="6F8DB5D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2081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CA6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B49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2C7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DFF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01E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035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BDC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880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1F1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64F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A9C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2D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439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712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DC1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</w:tr>
      <w:tr w:rsidR="00BD76B2" w:rsidRPr="00FA7751" w14:paraId="6E59B10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4E41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E7B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60B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D0D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730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D9C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098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27A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498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A8F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DEA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CD7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2C9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AAA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EE9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077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</w:t>
            </w:r>
          </w:p>
        </w:tc>
      </w:tr>
      <w:tr w:rsidR="00BD76B2" w:rsidRPr="00FA7751" w14:paraId="1A1F297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84DA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households who were in the program less than a year from the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7D4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E9E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3BFB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F16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D037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AA45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FEC6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D383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22EB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6AD5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4EFC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F3A8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4037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694B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44D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104CE3A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6392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C85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A5B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1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A29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5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9F4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4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13C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5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DA2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8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585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7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23A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4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D74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0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65F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6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4E2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301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F70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DA6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5A0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90</w:t>
            </w:r>
          </w:p>
        </w:tc>
      </w:tr>
      <w:tr w:rsidR="00BD76B2" w:rsidRPr="00FA7751" w14:paraId="307C39D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6A3C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624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950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76F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F7B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07F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951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C1C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94B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D5B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D85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3DC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335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564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C81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A21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7)</w:t>
            </w:r>
          </w:p>
        </w:tc>
      </w:tr>
      <w:tr w:rsidR="00BD76B2" w:rsidRPr="00FA7751" w14:paraId="07B1326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4207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F09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AB6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D90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26E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B2C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9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D0E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060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DCE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D30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A31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94F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AC2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0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899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1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845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0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D91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1, 19)</w:t>
            </w:r>
          </w:p>
        </w:tc>
      </w:tr>
      <w:tr w:rsidR="00BD76B2" w:rsidRPr="00FA7751" w14:paraId="0E30279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6922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281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136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6EA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9BD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906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E19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CDA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648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B1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662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A9E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6E9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624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E35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A3E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6</w:t>
            </w:r>
          </w:p>
        </w:tc>
      </w:tr>
      <w:tr w:rsidR="00BD76B2" w:rsidRPr="00FA7751" w14:paraId="7ED286A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B5B3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72F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E8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11E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FD6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5B3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B0D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A1C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029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ABC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24B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D84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161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8D8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E7A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337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</w:t>
            </w:r>
          </w:p>
        </w:tc>
      </w:tr>
      <w:tr w:rsidR="00BD76B2" w:rsidRPr="00FA7751" w14:paraId="17D5C61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43AE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all persons in assisted households who have a disabi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3F34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9ACE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B3B9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ACF2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8D75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A00D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F28F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2BB0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E0A0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4A75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5456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5014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EA76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822F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2E2D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3EDB8F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C8A8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C90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7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298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7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3D3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3CA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4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791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2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29B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4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093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7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9F8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7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E9C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85B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346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0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235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0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83F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8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37F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7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E96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749</w:t>
            </w:r>
          </w:p>
        </w:tc>
      </w:tr>
      <w:tr w:rsidR="00BD76B2" w:rsidRPr="00FA7751" w14:paraId="06FB6C6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E1F7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91C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95E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885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805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F8F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2FD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074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5EF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098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776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1F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F63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454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B4E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14B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1)</w:t>
            </w:r>
          </w:p>
        </w:tc>
      </w:tr>
      <w:tr w:rsidR="00BD76B2" w:rsidRPr="00FA7751" w14:paraId="5D3B71C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B8A1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D24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CC5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4D7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274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4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861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4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225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5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AE9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A2A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CAC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6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5AE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BF7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22B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D76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E44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D4C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</w:tr>
      <w:tr w:rsidR="00BD76B2" w:rsidRPr="00FA7751" w14:paraId="174E1DF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8BE3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696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E23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6B7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956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A17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5C7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2C9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AED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53A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624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794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5CD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B85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CDE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262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92</w:t>
            </w:r>
          </w:p>
        </w:tc>
      </w:tr>
      <w:tr w:rsidR="00BD76B2" w:rsidRPr="00FA7751" w14:paraId="2F7FA0D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F788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F7B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4C0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7F8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C06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5D0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EC1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658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7AC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E86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BBB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0B6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E0D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F45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336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735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77E0055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B5B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lastRenderedPageBreak/>
              <w:t>% More Bedrooms Than Peo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740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CCD7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3FAE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DE05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5253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1186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2F3F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58FE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EC74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0666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6702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9CBC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C81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C081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E13F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14D4CD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A30C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D14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9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F5C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565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7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6CF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6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CFF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3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20D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3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A48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5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BFC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7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504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9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FE9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0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6A9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3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572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001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8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AC6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8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B3B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651</w:t>
            </w:r>
          </w:p>
        </w:tc>
      </w:tr>
      <w:tr w:rsidR="00BD76B2" w:rsidRPr="00FA7751" w14:paraId="5BA7737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9AAA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474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D96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0A8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F7E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0D6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72C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A57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5AB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F00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ADB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300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358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5C0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2C3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2D3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0)</w:t>
            </w:r>
          </w:p>
        </w:tc>
      </w:tr>
      <w:tr w:rsidR="00BD76B2" w:rsidRPr="00FA7751" w14:paraId="1B5E577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64D1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92F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EAD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7BF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96E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350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33F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5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7AC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804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5D7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6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7E0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6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2BF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6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9EE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6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AB9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7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35E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7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93C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7, 19)</w:t>
            </w:r>
          </w:p>
        </w:tc>
      </w:tr>
      <w:tr w:rsidR="00BD76B2" w:rsidRPr="00FA7751" w14:paraId="0F9B23B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E3E3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63A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4A4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F3D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719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A74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24B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B15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2B5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6BC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AA7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6AE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6DC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54C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D40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352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8</w:t>
            </w:r>
          </w:p>
        </w:tc>
      </w:tr>
      <w:tr w:rsidR="00BD76B2" w:rsidRPr="00FA7751" w14:paraId="7002534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5D64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A67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7B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A04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DCD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D87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014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029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738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840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969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128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09A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F75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05C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C4C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</w:t>
            </w:r>
          </w:p>
        </w:tc>
      </w:tr>
      <w:tr w:rsidR="00BD76B2" w:rsidRPr="00FA7751" w14:paraId="4806888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2EFE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inority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9DF2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2FF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E7E3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C5E3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74F3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654F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6178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1EF7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D46A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D6A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9639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B6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A4EA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824F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F492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414018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08CB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240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,1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0BB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,3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C56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,8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AB4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,0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AAF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5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B3A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6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FB0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4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B65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2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11E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1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5DE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8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754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7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E97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6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9CF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5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64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3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5B3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951</w:t>
            </w:r>
          </w:p>
        </w:tc>
      </w:tr>
      <w:tr w:rsidR="00BD76B2" w:rsidRPr="00FA7751" w14:paraId="739EC96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AA87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E18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AF7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AE3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8D6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3D6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2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351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606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EC2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9A4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2A0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15E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F11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48A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384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4)</w:t>
            </w:r>
          </w:p>
        </w:tc>
      </w:tr>
      <w:tr w:rsidR="00BD76B2" w:rsidRPr="00FA7751" w14:paraId="620DE1E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1E17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46D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12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A83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12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0F1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6E0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56F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A3C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14, 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448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14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68C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5, 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F3D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15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73B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15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135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15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27F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15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478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15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55B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5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79B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15, 83)</w:t>
            </w:r>
          </w:p>
        </w:tc>
      </w:tr>
      <w:tr w:rsidR="00BD76B2" w:rsidRPr="00FA7751" w14:paraId="5C0BF30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FF84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510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765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AFF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284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D3A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7C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E92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A13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BB6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114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DAF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FB2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BF0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462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87C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0C462E6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B29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BB4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1FA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0B7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D77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6EA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443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AB7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26E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5AD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3CA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D21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AC3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9FD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063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EC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0D24895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E0FC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Months on Waiting Li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075F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AB74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63F9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72560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C14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C56C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A2B6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F9B6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8C25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43ED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CE4D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451F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A4C1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6383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78DB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A91DB0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66D3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885B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6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A2D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5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74A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0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9E8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3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2EE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6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230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DFC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9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91D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9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2BC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3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099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2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624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9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54B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2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7E4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4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36B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5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EA0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12</w:t>
            </w:r>
          </w:p>
        </w:tc>
      </w:tr>
      <w:tr w:rsidR="00BD76B2" w:rsidRPr="00FA7751" w14:paraId="3AB2450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D12A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192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A49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B0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06D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B2D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7A3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5E2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D70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95F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E3D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A6D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622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30C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2D9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8FF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20)</w:t>
            </w:r>
          </w:p>
        </w:tc>
      </w:tr>
      <w:tr w:rsidR="00BD76B2" w:rsidRPr="00FA7751" w14:paraId="621D288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E015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564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 (4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FC1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DC6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9EB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CA9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1D5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B6E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6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D28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6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A46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5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6FF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5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294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6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BD7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6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8FC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6, 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C01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6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B62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7, 23)</w:t>
            </w:r>
          </w:p>
        </w:tc>
      </w:tr>
      <w:tr w:rsidR="00BD76B2" w:rsidRPr="00FA7751" w14:paraId="157A8F0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9815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3B1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BC0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616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065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A07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091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0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154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30C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5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574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4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53D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3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BE6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,9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172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0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D98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3,3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524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4CA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26</w:t>
            </w:r>
          </w:p>
        </w:tc>
      </w:tr>
      <w:tr w:rsidR="00BD76B2" w:rsidRPr="00FA7751" w14:paraId="44AAFF7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EE1B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68E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2E3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E55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143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83A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F03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F59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C11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396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C17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60B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0FA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58C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76D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7A3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</w:t>
            </w:r>
          </w:p>
        </w:tc>
      </w:tr>
      <w:tr w:rsidR="00BD76B2" w:rsidRPr="00FA7751" w14:paraId="309AC29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65F0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months since households moved in as difference between the admission date and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771B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371D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353E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7404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AB36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195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5C47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E18D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BB84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8B92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5078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FB75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A506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ACB7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D7F5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60FB3C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6CA4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A05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,4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F94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,0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23B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,0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FDB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,3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3D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,1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AE6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5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D6BD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9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E43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6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B10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5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0E7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9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E03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6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BC3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,0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8CE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,9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583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,5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0D7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,685</w:t>
            </w:r>
          </w:p>
        </w:tc>
      </w:tr>
      <w:tr w:rsidR="00BD76B2" w:rsidRPr="00FA7751" w14:paraId="08E81B9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FE1B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2BA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930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9A4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F96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 (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B1B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0 (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4D7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313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DB5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2E7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E9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D11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1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944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278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6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629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7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28D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8 (28)</w:t>
            </w:r>
          </w:p>
        </w:tc>
      </w:tr>
      <w:tr w:rsidR="00BD76B2" w:rsidRPr="00FA7751" w14:paraId="4F5D7C1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7495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4A3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 (53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3C2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54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D2B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54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9E2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55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978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 (56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283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61, 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516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61, 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0A7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2, 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045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3, 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87D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4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566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65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6E0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67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03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 (69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78E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1 (69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E37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71, 99)</w:t>
            </w:r>
          </w:p>
        </w:tc>
      </w:tr>
      <w:tr w:rsidR="00BD76B2" w:rsidRPr="00FA7751" w14:paraId="5411AC3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792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B0E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2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8B6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 2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BDD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2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897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 2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752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 2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689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 3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60D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 3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A42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 2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0F0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 2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A38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 2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CC3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 3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92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 3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CF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, 3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CF2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 3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E7A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 276</w:t>
            </w:r>
          </w:p>
        </w:tc>
      </w:tr>
      <w:tr w:rsidR="00BD76B2" w:rsidRPr="00FA7751" w14:paraId="4DCA036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8D01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2C8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536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611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5BF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91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5E4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E09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2E3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C20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B77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0EF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412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F3D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6F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140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1ED39C0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29F1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HUD Expenditure per Month ($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DA6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57C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7B81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E4BE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2DF4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D1C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F0C0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DDB1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AB3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D02F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894C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F78B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7050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9DE9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D7EB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8560B9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5BF7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FFD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0,3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9D7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9,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041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5,3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0B2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7,4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F87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6,8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0A4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0,0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6B1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9,0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695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8,3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25A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3,9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B08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6,7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19E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3,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0BB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2,4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DEF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9,7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6F3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6,8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82B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47,119</w:t>
            </w:r>
          </w:p>
        </w:tc>
      </w:tr>
      <w:tr w:rsidR="00BD76B2" w:rsidRPr="00FA7751" w14:paraId="73FA093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7030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B40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40 (1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A50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4 (1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B6A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1 (1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0AE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3 (1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45A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4 (1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396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4 (1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2E0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4 (1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D71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2 (1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3DF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0 (1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31F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1 (4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9DF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0 (1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9CA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2 (2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2E4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5 (2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59A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1 (2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1E0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0 (384)</w:t>
            </w:r>
          </w:p>
        </w:tc>
      </w:tr>
      <w:tr w:rsidR="00BD76B2" w:rsidRPr="00FA7751" w14:paraId="4E7356C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15CA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C7E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3 (354, 4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A52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8 (318, 4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614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4 (299, 4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EF1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7 (301, 4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75E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2 (310, 4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451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7 (284, 4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607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9 (285, 4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670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0 (289, 4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747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4 (287, 4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B3E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8 (359, 5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007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6 (371, 5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AC5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6 (427, 6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880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3 (400, 5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C7F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0 (446, 6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135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9 (475, 724)</w:t>
            </w:r>
          </w:p>
        </w:tc>
      </w:tr>
      <w:tr w:rsidR="00BD76B2" w:rsidRPr="00FA7751" w14:paraId="343C6FB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5A57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928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5, 1,6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B92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5, 2,1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599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9, 1,1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258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6, 1,0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B10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8, 1,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807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, 2,5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C93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9, 1,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4D2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5, 1,4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7C2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6, 1,3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944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, 9,9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329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, 1,9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A17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6, 3,3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FA1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, 3,4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1AB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, 2,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8DB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, 8,782</w:t>
            </w:r>
          </w:p>
        </w:tc>
      </w:tr>
      <w:tr w:rsidR="00BD76B2" w:rsidRPr="00FA7751" w14:paraId="11B8D56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7CF6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FB59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E17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4B1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0B5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198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EA0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C32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AD8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D08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B6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DDD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663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4BF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B74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3DB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  <w:tr w:rsidR="00BD76B2" w:rsidRPr="00FA7751" w14:paraId="010D96A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ECB3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urrounding census tract % in Pover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618A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C904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7532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CC4F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D4FD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C943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DDB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9DBD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2EA6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7F0A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6F73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7426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AB36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104F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7E7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15E9FC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960F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A4E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3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76C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2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720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4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3FD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4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EDA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3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0C5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9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39A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4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AA0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3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826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6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E2E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0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6B7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3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C74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AD8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5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9F5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3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925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851</w:t>
            </w:r>
          </w:p>
        </w:tc>
      </w:tr>
      <w:tr w:rsidR="00BD76B2" w:rsidRPr="00FA7751" w14:paraId="48F9CC2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5019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BE0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490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473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66D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0C1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EF0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E59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A3F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54D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2DC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D08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CE0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B8D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E2B4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01D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1)</w:t>
            </w:r>
          </w:p>
        </w:tc>
      </w:tr>
      <w:tr w:rsidR="00BD76B2" w:rsidRPr="00FA7751" w14:paraId="5E33FE2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96B4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5E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79A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E6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37B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8AE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9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E7A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0, 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C68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1, 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4CA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1, 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9AA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0, 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B2B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9, 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69F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9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099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9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BC7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13A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8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B20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6, 31)</w:t>
            </w:r>
          </w:p>
        </w:tc>
      </w:tr>
      <w:tr w:rsidR="00BD76B2" w:rsidRPr="00FA7751" w14:paraId="4D69664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B342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BB4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2E1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46B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DF8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78D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916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30E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045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55A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 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635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DC9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896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0CA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B84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054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9</w:t>
            </w:r>
          </w:p>
        </w:tc>
      </w:tr>
      <w:tr w:rsidR="00BD76B2" w:rsidRPr="00FA7751" w14:paraId="4E82E4F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60B6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FA6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2D4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BCF8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FCF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984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D0F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929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F1B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BE0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D56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BEF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57E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26E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FF8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FC8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</w:tr>
      <w:tr w:rsidR="00BD76B2" w:rsidRPr="00FA7751" w14:paraId="262F955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7FB8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Yearly Rent to H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A462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268F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2808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8E9E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1DAE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761D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0C54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DF94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219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825A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84FD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B56A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807F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6055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7360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F8E346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061E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993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483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007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658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DDA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62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20E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622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FEA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899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308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064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77A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372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02A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303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C0D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194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A0C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971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3D7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789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227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711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2DE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419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404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96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E09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757.20</w:t>
            </w:r>
          </w:p>
        </w:tc>
      </w:tr>
      <w:tr w:rsidR="00BD76B2" w:rsidRPr="00FA7751" w14:paraId="6EE1A33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D36D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DFE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48 (2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CA1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73 (6.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F31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49 (2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3CF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47 (2.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99E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48 (2.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26A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76 (2.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78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29 (2.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87D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57 (2.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C0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66 (2.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8CE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60 (2.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A25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53 (2.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DB6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67 (2.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152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48 (2.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6CA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05 (2.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2D1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01 (2.59)</w:t>
            </w:r>
          </w:p>
        </w:tc>
      </w:tr>
      <w:tr w:rsidR="00BD76B2" w:rsidRPr="00FA7751" w14:paraId="027024E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F6C9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4CC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75 (22.97, 26.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AB0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87 (23.04, 26.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C36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84 (22.93, 26.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823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79 (22.95, 26.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BE7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90 (22.84, 26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458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15 (23.19, 26.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39D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72 (23.98, 26.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EE4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89 (24.43, 26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699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05 (24.46, 27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CFC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97 (24.53, 26.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C08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95 (24.37, 26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FD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07 (24.53, 27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E78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86 (24.39, 26.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8E0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47 (23.80, 26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C16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41 (23.73, 26.81)</w:t>
            </w:r>
          </w:p>
        </w:tc>
      </w:tr>
      <w:tr w:rsidR="00BD76B2" w:rsidRPr="00FA7751" w14:paraId="53494B0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565A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96B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.10, 31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D73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.09, 192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B0C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.40, 31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4E7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.04, 32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401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.14, 34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555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.48, 33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30A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.18, 3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924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85, 3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AD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71, 32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865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29, 31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F38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57, 31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8EA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63, 32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015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70, 31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CB2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74, 32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447B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71, 30.76</w:t>
            </w:r>
          </w:p>
        </w:tc>
      </w:tr>
      <w:tr w:rsidR="00BD76B2" w:rsidRPr="00FA7751" w14:paraId="11A7CC4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11C5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948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C98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122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221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BF4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A4B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EDE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D9C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17B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B12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732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A8F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02A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FD8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820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</w:tr>
    </w:tbl>
    <w:p w14:paraId="6D535B8F" w14:textId="77777777" w:rsidR="00BD76B2" w:rsidRPr="00FA7751" w:rsidRDefault="00000000">
      <w:pPr>
        <w:pStyle w:val="Heading1"/>
        <w:rPr>
          <w:sz w:val="10"/>
          <w:szCs w:val="10"/>
        </w:rPr>
      </w:pPr>
      <w:bookmarkStart w:id="2" w:name="section-8-housing"/>
      <w:bookmarkStart w:id="3" w:name="_Toc167296481"/>
      <w:bookmarkEnd w:id="0"/>
      <w:r w:rsidRPr="00FA7751">
        <w:rPr>
          <w:sz w:val="10"/>
          <w:szCs w:val="10"/>
        </w:rPr>
        <w:t>Section 8 Housing</w:t>
      </w:r>
      <w:bookmarkEnd w:id="3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29"/>
        <w:gridCol w:w="537"/>
        <w:gridCol w:w="587"/>
        <w:gridCol w:w="587"/>
        <w:gridCol w:w="586"/>
        <w:gridCol w:w="587"/>
        <w:gridCol w:w="586"/>
        <w:gridCol w:w="586"/>
        <w:gridCol w:w="586"/>
        <w:gridCol w:w="587"/>
        <w:gridCol w:w="587"/>
        <w:gridCol w:w="587"/>
        <w:gridCol w:w="587"/>
        <w:gridCol w:w="587"/>
        <w:gridCol w:w="587"/>
        <w:gridCol w:w="587"/>
      </w:tblGrid>
      <w:tr w:rsidR="00BD76B2" w:rsidRPr="00FA7751" w14:paraId="4D92F572" w14:textId="77777777" w:rsidTr="00BD76B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1EC728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ection 8</w:t>
            </w:r>
            <w:r w:rsidRPr="00FA7751">
              <w:rPr>
                <w:rFonts w:ascii="Calibri" w:hAnsi="Calibri"/>
                <w:sz w:val="10"/>
                <w:szCs w:val="10"/>
              </w:rPr>
              <w:t xml:space="preserve"> </w:t>
            </w:r>
            <w:r w:rsidRPr="00FA7751">
              <w:rPr>
                <w:rFonts w:ascii="Calibri" w:hAnsi="Calibri"/>
                <w:b/>
                <w:sz w:val="10"/>
                <w:szCs w:val="10"/>
              </w:rPr>
              <w:t>Measured by CBS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F1E5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09</w:t>
            </w:r>
            <w:r w:rsidRPr="00FA7751">
              <w:rPr>
                <w:rFonts w:ascii="Calibri" w:hAnsi="Calibri"/>
                <w:sz w:val="10"/>
                <w:szCs w:val="10"/>
              </w:rPr>
              <w:t>, N = 9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F5BE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0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A912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1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3606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2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9E30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3</w:t>
            </w:r>
            <w:r w:rsidRPr="00FA7751">
              <w:rPr>
                <w:rFonts w:ascii="Calibri" w:hAnsi="Calibri"/>
                <w:sz w:val="10"/>
                <w:szCs w:val="10"/>
              </w:rPr>
              <w:t>, N = 95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DC19E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4</w:t>
            </w:r>
            <w:r w:rsidRPr="00FA7751">
              <w:rPr>
                <w:rFonts w:ascii="Calibri" w:hAnsi="Calibri"/>
                <w:sz w:val="10"/>
                <w:szCs w:val="10"/>
              </w:rPr>
              <w:t>, N = 9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7D84F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5</w:t>
            </w:r>
            <w:r w:rsidRPr="00FA7751">
              <w:rPr>
                <w:rFonts w:ascii="Calibri" w:hAnsi="Calibri"/>
                <w:sz w:val="10"/>
                <w:szCs w:val="10"/>
              </w:rPr>
              <w:t>, N = 9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07597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6</w:t>
            </w:r>
            <w:r w:rsidRPr="00FA7751">
              <w:rPr>
                <w:rFonts w:ascii="Calibri" w:hAnsi="Calibri"/>
                <w:sz w:val="10"/>
                <w:szCs w:val="10"/>
              </w:rPr>
              <w:t>, N = 92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4513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7</w:t>
            </w:r>
            <w:r w:rsidRPr="00FA7751">
              <w:rPr>
                <w:rFonts w:ascii="Calibri" w:hAnsi="Calibri"/>
                <w:sz w:val="10"/>
                <w:szCs w:val="10"/>
              </w:rPr>
              <w:t>, N = 9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F712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8</w:t>
            </w:r>
            <w:r w:rsidRPr="00FA7751">
              <w:rPr>
                <w:rFonts w:ascii="Calibri" w:hAnsi="Calibri"/>
                <w:sz w:val="10"/>
                <w:szCs w:val="10"/>
              </w:rPr>
              <w:t>, N = 9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8B1C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9</w:t>
            </w:r>
            <w:r w:rsidRPr="00FA7751">
              <w:rPr>
                <w:rFonts w:ascii="Calibri" w:hAnsi="Calibri"/>
                <w:sz w:val="10"/>
                <w:szCs w:val="10"/>
              </w:rPr>
              <w:t>, N = 9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E223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0</w:t>
            </w:r>
            <w:r w:rsidRPr="00FA7751">
              <w:rPr>
                <w:rFonts w:ascii="Calibri" w:hAnsi="Calibri"/>
                <w:sz w:val="10"/>
                <w:szCs w:val="10"/>
              </w:rPr>
              <w:t>, N = 9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C7D24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1</w:t>
            </w:r>
            <w:r w:rsidRPr="00FA7751">
              <w:rPr>
                <w:rFonts w:ascii="Calibri" w:hAnsi="Calibri"/>
                <w:sz w:val="10"/>
                <w:szCs w:val="10"/>
              </w:rPr>
              <w:t>, N = 90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F268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2</w:t>
            </w:r>
            <w:r w:rsidRPr="00FA7751">
              <w:rPr>
                <w:rFonts w:ascii="Calibri" w:hAnsi="Calibri"/>
                <w:sz w:val="10"/>
                <w:szCs w:val="10"/>
              </w:rPr>
              <w:t>, N = 90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98EFD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3</w:t>
            </w:r>
            <w:r w:rsidRPr="00FA7751">
              <w:rPr>
                <w:rFonts w:ascii="Calibri" w:hAnsi="Calibri"/>
                <w:sz w:val="10"/>
                <w:szCs w:val="10"/>
              </w:rPr>
              <w:t>, N = 908</w:t>
            </w:r>
          </w:p>
        </w:tc>
      </w:tr>
      <w:tr w:rsidR="00BD76B2" w:rsidRPr="00FA7751" w14:paraId="11994AD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EF14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Total Uni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BFD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7F76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A17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C61E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5C5D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4D0C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966A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446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06B1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8669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442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C000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A0F8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2284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FDFC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19E9BC8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8B05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291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90,4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AA6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2,6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278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0,8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2FE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1,0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7C6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0,9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46F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25,5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895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31,3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0B1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43,1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8AD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80,4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273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84,3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7E7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90,3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B91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99,8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87B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06,7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F9A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12,3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E9D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15,607</w:t>
            </w:r>
          </w:p>
        </w:tc>
      </w:tr>
      <w:tr w:rsidR="00BD76B2" w:rsidRPr="00FA7751" w14:paraId="0ABD3F7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1884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lastRenderedPageBreak/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565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72 (3,7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9A6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20 (3,3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1F5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8 (3,2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5ED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20 (3,3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8DF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6 (3,3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87F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32 (4,5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08F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43 (4,5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86F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47 (4,5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3BF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93 (5,5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7B2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08 (5,4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111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15 (5,5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566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27 (5,5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F6F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38 (5,5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E9C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44 (5,5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70F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49 (5,573)</w:t>
            </w:r>
          </w:p>
        </w:tc>
      </w:tr>
      <w:tr w:rsidR="00BD76B2" w:rsidRPr="00FA7751" w14:paraId="630E25B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9640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EE3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9 (125, 5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788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0 (125, 5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FE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0 (125, 5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E15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7 (115, 5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4B7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2 (120, 5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11C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7 (163, 8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A80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0 (163, 8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D23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9 (163, 8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C5E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2 (159, 7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923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0 (160, 7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08E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4 (159, 7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4C2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2 (159, 7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FB0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6 (160, 8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05D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4 (160, 8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94F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7 (163, 807)</w:t>
            </w:r>
          </w:p>
        </w:tc>
      </w:tr>
      <w:tr w:rsidR="00BD76B2" w:rsidRPr="00FA7751" w14:paraId="7F20E50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9FEF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69A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58,6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E75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59,5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762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59,4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93B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61,0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BE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59,1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022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4,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847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4,0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345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85,5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188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4,1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F03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0,2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AAA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0,5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566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0,8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FE7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0,8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14C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0,5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688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10,279</w:t>
            </w:r>
          </w:p>
        </w:tc>
      </w:tr>
      <w:tr w:rsidR="00BD76B2" w:rsidRPr="00FA7751" w14:paraId="4DA05F3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E25D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D7D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C93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79C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2D6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2CF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841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F56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C91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78C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169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A4B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AE4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5B8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839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2F9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4F4B375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1BAD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People 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8A4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4C51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9184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56C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81A7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C48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E1C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39E2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7AC5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C565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8DFF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4951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974F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8219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E324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F978EA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5E56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DBA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31,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A71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48,5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D41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46,2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639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47,8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C29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246,6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BFA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29,0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BF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19,8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0E6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23,2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7D0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57,9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E94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63,5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50B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63,3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431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74,0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269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44,8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99F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12,9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F1F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007,554</w:t>
            </w:r>
          </w:p>
        </w:tc>
      </w:tr>
      <w:tr w:rsidR="00BD76B2" w:rsidRPr="00FA7751" w14:paraId="409A402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7FDA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A9B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41 (5,8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C61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50 (5,0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DC5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46 (5,0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E5E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49 (5,1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193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84 (5,2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B81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32 (7,4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F77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20 (7,4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14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21 (7,4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C07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76 (8,7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17D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01 (8,7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EDD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00 (8,7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FF0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12 (8,7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3F7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82 (8,6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C3E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42 (8,3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8A0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236 (8,387)</w:t>
            </w:r>
          </w:p>
        </w:tc>
      </w:tr>
      <w:tr w:rsidR="00BD76B2" w:rsidRPr="00FA7751" w14:paraId="4FC68FF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D0B6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CA2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4 (183, 8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8A7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1 (182, 8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EFE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6 (181, 8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862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3 (176, 8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6BD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6 (169, 8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11D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4 (256, 1,3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9B0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8 (257, 1,4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308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1 (262, 1,4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6EA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4 (252, 1,2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524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1 (258, 1,3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814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9 (255, 1,3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B43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4 (250, 1,3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B1B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7 (239, 1,2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DC1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9 (239, 1,2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6F1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7 (237, 1,288)</w:t>
            </w:r>
          </w:p>
        </w:tc>
      </w:tr>
      <w:tr w:rsidR="00BD76B2" w:rsidRPr="00FA7751" w14:paraId="041C310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D06D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D1E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3,7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597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4,0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EFC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3,5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D96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6,2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5B4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2,0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872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40,6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0BE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39,9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CF1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 140,9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39B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 177,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52F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175,9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191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175,2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67D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173,3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633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170,4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6E2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64,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3F7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165,321</w:t>
            </w:r>
          </w:p>
        </w:tc>
      </w:tr>
      <w:tr w:rsidR="00BD76B2" w:rsidRPr="00FA7751" w14:paraId="03E7CD1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1F8C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150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AC5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A68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F37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D02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91B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90B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CCE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993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E1A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04A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55E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CA8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F5D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648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2ADF85D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296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Rent Per 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9AB0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408A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C12C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A4E8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2E41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4FA6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8310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D456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BC61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C87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062D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D2E0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B541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54A1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7875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FBE890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E91A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57F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9,1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698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9,6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F68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0,7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E93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7,4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030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7,7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B6A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4,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DC8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9,7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C98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2,8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337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2,4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04D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7,2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54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5,8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5B3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7,5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BE4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4,9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D07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3,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06C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5,178</w:t>
            </w:r>
          </w:p>
        </w:tc>
      </w:tr>
      <w:tr w:rsidR="00BD76B2" w:rsidRPr="00FA7751" w14:paraId="7A08C84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B529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C59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7 (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34E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8 (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2E4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8 (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ABB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6 (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E2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3 (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2ED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7 (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908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2 (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A86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6 (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BB4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7 (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B9B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4 (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315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4 (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EBC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6 (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9EB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5 (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AC2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4 (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17F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9 (64)</w:t>
            </w:r>
          </w:p>
        </w:tc>
      </w:tr>
      <w:tr w:rsidR="00BD76B2" w:rsidRPr="00FA7751" w14:paraId="45AFCD1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8FB7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458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8 (213, 2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416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8 (214, 2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F14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8 (216, 2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C8D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7 (220, 2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482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2 (229, 2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8D0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6 (217, 2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ED4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1 (223, 2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6AF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4 (226, 2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03F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6 (228, 2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7FE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4 (236, 2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EE2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3 (243, 3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281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5 (244, 3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04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4 (252, 3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AEE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3 (271, 3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CF7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 (293, 360)</w:t>
            </w:r>
          </w:p>
        </w:tc>
      </w:tr>
      <w:tr w:rsidR="00BD76B2" w:rsidRPr="00FA7751" w14:paraId="4677DF0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C83B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6B7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, 4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C2B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, 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DD9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, 4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2CD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0, 4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DB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, 4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CB2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, 5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887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, 5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B0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, 5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D7B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, 5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6C8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8, 5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86F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, 6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635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, 6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352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, 7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D48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2, 8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2A3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, 849</w:t>
            </w:r>
          </w:p>
        </w:tc>
      </w:tr>
      <w:tr w:rsidR="00BD76B2" w:rsidRPr="00FA7751" w14:paraId="1037444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51F4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E0F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0F0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0E0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0A7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C92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70A0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5E0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A47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4CB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23E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A65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F1A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B03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5AC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DFC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5FBDC94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2ED1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Household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DBB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CA51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71A3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63B5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EBC9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5B3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D2D0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6524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FE9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84BA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B807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C288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C827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5CF8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6F5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7B2A46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003D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EF3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998,0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2D3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12,7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76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27,1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783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61,1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D6F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41,4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274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08,6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66A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08,0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227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315,8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C51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68,7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B0C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474,3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8F9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11,4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799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32,8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4D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03,7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CE16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834,7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EFD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676,756</w:t>
            </w:r>
          </w:p>
        </w:tc>
      </w:tr>
      <w:tr w:rsidR="00BD76B2" w:rsidRPr="00FA7751" w14:paraId="16002EA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8BD3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06F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20 (2,1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CFB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25 (2,0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BD2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28 (2,0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879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93 (2,1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AE8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67 (2,0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6AC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11 (2,2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34C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18 (2,2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D26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24 (2,2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AFD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59 (2,1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176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677 (2,2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EBF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053 (2,2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2FC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077 (2,3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ED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393 (2,3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FEB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179 (2,4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D36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117 (2,655)</w:t>
            </w:r>
          </w:p>
        </w:tc>
      </w:tr>
      <w:tr w:rsidR="00BD76B2" w:rsidRPr="00FA7751" w14:paraId="03AF7E2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9DA3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53D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28 (9,514, 12,2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71C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22 (9,614, 12,1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E99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11 (9,660, 12,1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D5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77 (9,866, 12,4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43A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97 (10,176, 12,6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19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22 (9,574, 12,3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EDC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29 (9,849, 12,5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BF9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00 (9,923, 12,5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DBE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16 (10,002, 12,6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38A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647 (10,330, 12,9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4FE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963 (10,571, 13,3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13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989 (10,660, 13,4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8EF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331 (10,980, 13,6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7EF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074 (11,743, 14,5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163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056 (12,546, 15,530)</w:t>
            </w:r>
          </w:p>
        </w:tc>
      </w:tr>
      <w:tr w:rsidR="00BD76B2" w:rsidRPr="00FA7751" w14:paraId="07B6960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74AD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E64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659, 19,9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DD4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908, 19,6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C19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648, 19,6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134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481, 18,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03E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764, 20,5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99A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618, 21,5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F95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593, 21,4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465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989, 21,0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027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606, 19,6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7A8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184, 20,3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1B3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202, 21,2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BA8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196, 23,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A09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463, 25,5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FA1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498, 30,3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77B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516, 28,109</w:t>
            </w:r>
          </w:p>
        </w:tc>
      </w:tr>
      <w:tr w:rsidR="00BD76B2" w:rsidRPr="00FA7751" w14:paraId="3FCC02C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77D4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E50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06F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260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703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6F2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578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1EE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31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89B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503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FF8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BEA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BD4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6C1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A2A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40BC764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394F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6873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D5D3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98F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02C1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7D30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6C21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1392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9B77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F986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6C1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EC38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113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0701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80D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F779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63F27B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1B2F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BAA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6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E01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4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05D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2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990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,8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653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8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C69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F7D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,6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151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,2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053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,2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799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5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A3F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3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932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F64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9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F36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7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208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593</w:t>
            </w:r>
          </w:p>
        </w:tc>
      </w:tr>
      <w:tr w:rsidR="00BD76B2" w:rsidRPr="00FA7751" w14:paraId="1C7286F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3DA4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A53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991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F6E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674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43D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551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A20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9D3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D5F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FB5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26F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3D8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C5C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703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8D0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8)</w:t>
            </w:r>
          </w:p>
        </w:tc>
      </w:tr>
      <w:tr w:rsidR="00BD76B2" w:rsidRPr="00FA7751" w14:paraId="18587A2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02D7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CD4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9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365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8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C46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8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A2B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8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8C1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8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436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9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1CC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69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9C9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8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34F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7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53B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67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C57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67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585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67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FE8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67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2B6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66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A3E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66, 76)</w:t>
            </w:r>
          </w:p>
        </w:tc>
      </w:tr>
      <w:tr w:rsidR="00BD76B2" w:rsidRPr="00FA7751" w14:paraId="117FCE7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39DD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F4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E9A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B8E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732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89F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DFF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2C5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85F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7AB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E12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67F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256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259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887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 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CA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 97</w:t>
            </w:r>
          </w:p>
        </w:tc>
      </w:tr>
      <w:tr w:rsidR="00BD76B2" w:rsidRPr="00FA7751" w14:paraId="4D0D53B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041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2C9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D0C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7AE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2DC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1C7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6CA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C3C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943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C7C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ED7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613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1BC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086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6F2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11F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</w:tr>
      <w:tr w:rsidR="00BD76B2" w:rsidRPr="00FA7751" w14:paraId="0562408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20D1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 With Chi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C20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0CB2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E5E8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C2B5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7967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39E8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693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97DF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24B5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2187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0388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4B96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A818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73C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C966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4D8FB1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2A92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102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2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63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8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BE8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9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ABB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9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75B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2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DC0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8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44F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4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B97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1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F8C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545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2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852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9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50D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9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2B1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3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60D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5BD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811</w:t>
            </w:r>
          </w:p>
        </w:tc>
      </w:tr>
      <w:tr w:rsidR="00BD76B2" w:rsidRPr="00FA7751" w14:paraId="21AF695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4A7E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9EB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09D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0A1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CA3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861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8DF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14A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A43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525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DF9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399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3EE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E31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CF5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F9E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5)</w:t>
            </w:r>
          </w:p>
        </w:tc>
      </w:tr>
      <w:tr w:rsidR="00BD76B2" w:rsidRPr="00FA7751" w14:paraId="204B8E2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8D19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DAD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7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F90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7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421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6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23F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6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12F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6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60A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8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C58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8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703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7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D18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7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B25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7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763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6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D26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6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EA2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6, 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2C8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6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C06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5, 36)</w:t>
            </w:r>
          </w:p>
        </w:tc>
      </w:tr>
      <w:tr w:rsidR="00BD76B2" w:rsidRPr="00FA7751" w14:paraId="76B3077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9F6A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8B8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BBF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17C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9EF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44D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858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A1F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B92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8D6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802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EB3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9AA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6DF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6C9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542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8</w:t>
            </w:r>
          </w:p>
        </w:tc>
      </w:tr>
      <w:tr w:rsidR="00BD76B2" w:rsidRPr="00FA7751" w14:paraId="646EFA8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1A05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01F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B87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FF7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0F4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D7B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559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928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5ED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C19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0EE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07A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62A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E13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BBA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A16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</w:t>
            </w:r>
          </w:p>
        </w:tc>
      </w:tr>
      <w:tr w:rsidR="00BD76B2" w:rsidRPr="00FA7751" w14:paraId="5497705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E03C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households who were in the program less than a year from the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4CBD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7D581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A3C4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777A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58E1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9EF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6984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C268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E90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BB7E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AF48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4CB0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E4E9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90E4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4BD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469D78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E60E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82B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3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8AB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2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B38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4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F5A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7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1CF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6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F35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8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39E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6E8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78C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761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5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FA0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4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CF0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3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400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4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6FB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6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E0B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962</w:t>
            </w:r>
          </w:p>
        </w:tc>
      </w:tr>
      <w:tr w:rsidR="00BD76B2" w:rsidRPr="00FA7751" w14:paraId="2599AD2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DEA3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E7B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351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75E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EEF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532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545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EA6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4C1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8D3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BF0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FDC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BAF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919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793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F08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6)</w:t>
            </w:r>
          </w:p>
        </w:tc>
      </w:tr>
      <w:tr w:rsidR="00BD76B2" w:rsidRPr="00FA7751" w14:paraId="7B780F9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557C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59B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CA2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2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7BC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2D4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A65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2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7A1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5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E49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5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8E5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5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827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5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ECA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4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ED3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4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B3A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520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2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921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2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819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3, 20)</w:t>
            </w:r>
          </w:p>
        </w:tc>
      </w:tr>
      <w:tr w:rsidR="00BD76B2" w:rsidRPr="00FA7751" w14:paraId="53F9BD4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AA22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C19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585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78D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507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AF4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EE5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A12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8E8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006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C23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8FF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D40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2EB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8F7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C77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55</w:t>
            </w:r>
          </w:p>
        </w:tc>
      </w:tr>
      <w:tr w:rsidR="00BD76B2" w:rsidRPr="00FA7751" w14:paraId="1F70915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E910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D88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574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FE7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DFB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5C4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C79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267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026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050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898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CB8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297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18E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60E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807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</w:tr>
      <w:tr w:rsidR="00BD76B2" w:rsidRPr="00FA7751" w14:paraId="0A221B9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4E42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all persons in assisted households who have a disabi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106A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8284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D10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7D0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7550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62FE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8B7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2784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DBB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A1B7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C193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0384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C12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2110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41AB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3D535A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9A81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2E0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7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701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0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F7B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5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41B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7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134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8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79D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4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842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8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D56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0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167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5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08E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7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ACB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1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D85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3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65B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8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E04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3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041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633</w:t>
            </w:r>
          </w:p>
        </w:tc>
      </w:tr>
      <w:tr w:rsidR="00BD76B2" w:rsidRPr="00FA7751" w14:paraId="0809843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93BD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962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869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5EF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7CE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9A3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A84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EF8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28A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C90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E02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63D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AF3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AE8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55A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9B1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5)</w:t>
            </w:r>
          </w:p>
        </w:tc>
      </w:tr>
      <w:tr w:rsidR="00BD76B2" w:rsidRPr="00FA7751" w14:paraId="364FEE5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0DF2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CEF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4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DF3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4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728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4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7C9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5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09F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5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92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3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2DA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3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D47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3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4A5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3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83F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4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913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4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056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4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18A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4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B15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5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204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5, 32)</w:t>
            </w:r>
          </w:p>
        </w:tc>
      </w:tr>
      <w:tr w:rsidR="00BD76B2" w:rsidRPr="00FA7751" w14:paraId="5DEF42E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729F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0CE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EB2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A6A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EB2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A32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F92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01B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1FC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4BA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FF5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799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394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5D7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92A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C3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</w:tr>
      <w:tr w:rsidR="00BD76B2" w:rsidRPr="00FA7751" w14:paraId="29DC76B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5F02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lastRenderedPageBreak/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A10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681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D05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CCF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999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138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3CB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D11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F01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070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B23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DE5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8DE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C6A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024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6305A12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2166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ore Bedrooms Than Peo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3414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CB11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286E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E846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9D1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2D81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9387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8BB1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F787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C5B4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6463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FEE1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DD7D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E847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C7A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09181E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5193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5DD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22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0F5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16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D10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1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58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22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1EF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16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9A2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34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334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49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610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7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B4E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771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A51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87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31A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19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96F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33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D2E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48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ADB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69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2FA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755.0</w:t>
            </w:r>
          </w:p>
        </w:tc>
      </w:tr>
      <w:tr w:rsidR="00BD76B2" w:rsidRPr="00FA7751" w14:paraId="5D6BFE1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18E6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FE4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6 (4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569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5 (4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E5F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5 (4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B81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6 (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0EB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6 (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A62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5 (4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45F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7 (4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A59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9 (4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66C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1 (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31B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2 (5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437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6 (5.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338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7 (5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3BC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9 (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B4D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.1 (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4B9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.2 (5.7)</w:t>
            </w:r>
          </w:p>
        </w:tc>
      </w:tr>
      <w:tr w:rsidR="00BD76B2" w:rsidRPr="00FA7751" w14:paraId="07E1ACE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ECB5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B71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5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D76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0AC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402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563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AD5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0 (3.0, 8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1DF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0 (3.0, 9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B8A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0 (4.0, 9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051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0 (4.0, 9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3CC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0 (4.0, 9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5A2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0 (4.0, 1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955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0 (4.0, 1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176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0 (4.0, 10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F05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0 (4.0, 11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7C8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0 (4.0, 11.0)</w:t>
            </w:r>
          </w:p>
        </w:tc>
      </w:tr>
      <w:tr w:rsidR="00BD76B2" w:rsidRPr="00FA7751" w14:paraId="402D515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202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C0B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B16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B961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D33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386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E01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F86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4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B26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F48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0A5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8B3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D02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910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DE0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0F7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42.0</w:t>
            </w:r>
          </w:p>
        </w:tc>
      </w:tr>
      <w:tr w:rsidR="00BD76B2" w:rsidRPr="00FA7751" w14:paraId="53E8096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6722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67C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203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0D9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46D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5C2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428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C56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DCD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E71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5A1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461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E7D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F53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2CE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3EE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</w:t>
            </w:r>
          </w:p>
        </w:tc>
      </w:tr>
      <w:tr w:rsidR="00BD76B2" w:rsidRPr="00FA7751" w14:paraId="5B3AD7A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DB3C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inority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76A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B33E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3887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77C7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E103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19A1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0A14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8A4A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1251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879F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C8CD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3FB3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8F7B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340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F653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806EA7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0186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609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1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9A9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1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1A3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5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6AE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8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826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6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FF3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8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FA9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3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4FF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80C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3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65D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4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986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7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6F2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2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5A1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3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48A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6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394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892</w:t>
            </w:r>
          </w:p>
        </w:tc>
      </w:tr>
      <w:tr w:rsidR="00BD76B2" w:rsidRPr="00FA7751" w14:paraId="779BE03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EC43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9F6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BBC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C29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14F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DCB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90A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5E9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334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093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0CA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409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AFC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030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9AE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 (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4C6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30)</w:t>
            </w:r>
          </w:p>
        </w:tc>
      </w:tr>
      <w:tr w:rsidR="00BD76B2" w:rsidRPr="00FA7751" w14:paraId="70B0A1F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486E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904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7D4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6, 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766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FE3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6, 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3DA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6, 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A72B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9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03A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9, 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ED7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0, 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896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0, 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729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1, 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EE5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1, 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926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11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FFF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1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1E6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1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1E4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11, 64)</w:t>
            </w:r>
          </w:p>
        </w:tc>
      </w:tr>
      <w:tr w:rsidR="00BD76B2" w:rsidRPr="00FA7751" w14:paraId="42D89BD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1637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14F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C27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63D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6BF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FEC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705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480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2C6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F9A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AB2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861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CE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82C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DE4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15A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439C392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0196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BF7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6B3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883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B10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DE0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21C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ED7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EEE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ED5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9C1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637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9C9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189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54A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35E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145AB61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9162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months since households moved in as difference between the admission date and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3F4F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8976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5C3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776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DC9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3D0C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D668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3ACD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9FBA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94B0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03F4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9858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45EF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CECA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0578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2D105C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8D83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A93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0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C0F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6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607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9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CF4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,0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F48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2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798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,7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672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,3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0FD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0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B82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,2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D53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,6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249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4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198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,2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56C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,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7D2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3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4C4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996</w:t>
            </w:r>
          </w:p>
        </w:tc>
      </w:tr>
      <w:tr w:rsidR="00BD76B2" w:rsidRPr="00FA7751" w14:paraId="5AA87A6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6DB8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009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BB0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B77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37E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A08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CD3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6EC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AEC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EC0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7F1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0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9E5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637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616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E2C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C1D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20)</w:t>
            </w:r>
          </w:p>
        </w:tc>
      </w:tr>
      <w:tr w:rsidR="00BD76B2" w:rsidRPr="00FA7751" w14:paraId="44F1C71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D863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36F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 (51, 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956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 (52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44F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 (53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4E2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 (53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BC3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 (53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FB6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 (57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896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 (57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491E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58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426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58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0F2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59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72C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58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030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0 (61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E13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62, 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24F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63, 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1F8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4, 83)</w:t>
            </w:r>
          </w:p>
        </w:tc>
      </w:tr>
      <w:tr w:rsidR="00BD76B2" w:rsidRPr="00FA7751" w14:paraId="71FA7DA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FF69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366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4BB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B11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2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2D1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25A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AF0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 1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2E5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 1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57F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 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F75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1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B09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, 1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65B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 1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DAD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 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11A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 1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B76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 1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D6B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 186</w:t>
            </w:r>
          </w:p>
        </w:tc>
      </w:tr>
      <w:tr w:rsidR="00BD76B2" w:rsidRPr="00FA7751" w14:paraId="0A01880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271B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146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7D8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15D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C09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EB6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FD4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0AD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E50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73C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78E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DAF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564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EDA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435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307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5B2361F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CC97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HUD Expenditure per Month ($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AA2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0C4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6F0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65FD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8353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64F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3ED0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8560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9C88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F99E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0BE4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FEDC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1B2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D3BB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9C83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1753A0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2151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04E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4,2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301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3,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FD1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4,4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89D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0,1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76C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1,5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A9C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5,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E34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3,6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826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5,0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D91C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7,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0F7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5,0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6A2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8,1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75F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9,5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B89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4,5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176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9,3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32B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2,581</w:t>
            </w:r>
          </w:p>
        </w:tc>
      </w:tr>
      <w:tr w:rsidR="00BD76B2" w:rsidRPr="00FA7751" w14:paraId="32DEF4C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032D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AB4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0 (1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78E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0 (1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03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2 (1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DB8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8 (1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CBA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2 (1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562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3 (1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8AB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2 (1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6D4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3 (1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DCF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0 (1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861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3 (1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DA2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8 (1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274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1 (1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7E7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9 (1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4D4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4 (2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B60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0 (214)</w:t>
            </w:r>
          </w:p>
        </w:tc>
      </w:tr>
      <w:tr w:rsidR="00BD76B2" w:rsidRPr="00FA7751" w14:paraId="008954A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0BB7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4FA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1 (387, 5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EEA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2 (405, 5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6C9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2 (416, 5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F4C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8 (419, 5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196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9 (420, 5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849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7 (437, 5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A16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1 (447, 5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B7EA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1 (454, 5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BF6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1 (462, 6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E82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3 (471, 6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002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5 (478, 6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43C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4 (494, 6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44C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9 (508, 6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BFE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0 (512, 7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78C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7 (526, 735)</w:t>
            </w:r>
          </w:p>
        </w:tc>
      </w:tr>
      <w:tr w:rsidR="00BD76B2" w:rsidRPr="00FA7751" w14:paraId="25E4BD4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21FD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BDD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4, 1,1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093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9, 1,2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839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0, 1,2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5F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, 1,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8F2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8, 1,3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F2C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2, 1,2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DD3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9, 1,4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1F6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1,6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16E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2, 1,8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BA3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7, 1,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AD3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4, 1,7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4CF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5, 1,9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2EE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6, 2,0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44B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9, 2,1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6BB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3, 2,191</w:t>
            </w:r>
          </w:p>
        </w:tc>
      </w:tr>
      <w:tr w:rsidR="00BD76B2" w:rsidRPr="00FA7751" w14:paraId="7134520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DDE5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703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753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E39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912F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67C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A19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15F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3EF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FF6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879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6D8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793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8F5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BB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228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25E3C67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CE08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urrounding census tract % in Pover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E047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F15D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5983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C8DC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70BE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0F1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E6D8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D099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5EA8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4175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1133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BFDC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477D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743A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C67B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D648C9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103F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2F5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3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E1B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D4E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109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7A4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0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A83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2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19C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9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F97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9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4BA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4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61E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8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CB8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3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F4B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3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101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6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5E7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7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278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506</w:t>
            </w:r>
          </w:p>
        </w:tc>
      </w:tr>
      <w:tr w:rsidR="00BD76B2" w:rsidRPr="00FA7751" w14:paraId="4888728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2D73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67E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72A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A41C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A22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0D7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7EE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F2B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24B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6F8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8BC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BD5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78B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4F2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D2B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680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9)</w:t>
            </w:r>
          </w:p>
        </w:tc>
      </w:tr>
      <w:tr w:rsidR="00BD76B2" w:rsidRPr="00FA7751" w14:paraId="79F2419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E32A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B19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65B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1A7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F3D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78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6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619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8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EAD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9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D2F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9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56C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9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E04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8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D31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7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83C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7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792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8FC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7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05A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6, 27)</w:t>
            </w:r>
          </w:p>
        </w:tc>
      </w:tr>
      <w:tr w:rsidR="00BD76B2" w:rsidRPr="00FA7751" w14:paraId="111C6A8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AE29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2D5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90C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076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F6C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DFE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750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8A2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 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BC6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 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D15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010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392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A80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2B1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925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C25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9</w:t>
            </w:r>
          </w:p>
        </w:tc>
      </w:tr>
      <w:tr w:rsidR="00BD76B2" w:rsidRPr="00FA7751" w14:paraId="74FCFE6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EA89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749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982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D79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021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D81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779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F44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2D3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739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B14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B2B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43B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556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98C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EEB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  <w:tr w:rsidR="00BD76B2" w:rsidRPr="00FA7751" w14:paraId="4801557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83DB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Yearly Rent to H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5356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F98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B252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DD0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D8A4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E408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F1FA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D95D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9587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338B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30D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1BB0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2144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0BB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3DF7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84C8D9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9742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9CA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349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C10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404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1B84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503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6DE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645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47D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076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D12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473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2DD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586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62F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674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494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550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91A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379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C78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477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E3F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594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66B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687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8F7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871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DDF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079.55</w:t>
            </w:r>
          </w:p>
        </w:tc>
      </w:tr>
      <w:tr w:rsidR="00BD76B2" w:rsidRPr="00FA7751" w14:paraId="76C3D26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04AA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C7A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35 (1.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A22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38 (1.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A91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46 (1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825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64 (1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A9D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72 (1.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AF3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92 (0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F2A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02 (0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0DD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08 (0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06E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16 (0.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F7F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18 (0.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4F4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29 (0.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96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42 (0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677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55 (0.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007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70 (0.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369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93 (0.88)</w:t>
            </w:r>
          </w:p>
        </w:tc>
      </w:tr>
      <w:tr w:rsidR="00BD76B2" w:rsidRPr="00FA7751" w14:paraId="0A25F9A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CD9A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669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39 (25.71, 27.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591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42 (25.72, 27.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3C9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55 (25.85, 27.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409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70 (26.10, 27.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F0C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81 (26.16, 27.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FED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98 (26.44, 27.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3C5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09 (26.57, 27.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9E5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16 (26.62, 27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A98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22 (26.67, 27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4CA2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25 (26.68, 27.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7C4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36 (26.84, 27.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544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51 (26.98, 27.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8DC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65 (27.16, 28.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EBA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79 (27.31, 28.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29C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03 (27.58, 28.39)</w:t>
            </w:r>
          </w:p>
        </w:tc>
      </w:tr>
      <w:tr w:rsidR="00BD76B2" w:rsidRPr="00FA7751" w14:paraId="286EF13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728E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9DA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.71, 3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D8D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73, 3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9EE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79, 29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A45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60, 29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224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.33, 3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111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47, 3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D49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16, 31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B90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87, 32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E39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29, 32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E4A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71, 33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11B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27, 33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E0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34, 36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D83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.89, 32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700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65, 33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CE0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66, 36.24</w:t>
            </w:r>
          </w:p>
        </w:tc>
      </w:tr>
      <w:tr w:rsidR="00BD76B2" w:rsidRPr="00FA7751" w14:paraId="173CC52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8BF7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72F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640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20B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EDB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7CE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AF7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EF9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D2C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1D8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A01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B30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917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ED2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F7B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C41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</w:t>
            </w:r>
          </w:p>
        </w:tc>
      </w:tr>
    </w:tbl>
    <w:p w14:paraId="116327DB" w14:textId="77777777" w:rsidR="00BD76B2" w:rsidRPr="00FA7751" w:rsidRDefault="00000000">
      <w:pPr>
        <w:pStyle w:val="Heading1"/>
        <w:rPr>
          <w:sz w:val="10"/>
          <w:szCs w:val="10"/>
        </w:rPr>
      </w:pPr>
      <w:bookmarkStart w:id="4" w:name="section-236-housing"/>
      <w:bookmarkStart w:id="5" w:name="_Toc167296482"/>
      <w:bookmarkEnd w:id="2"/>
      <w:r w:rsidRPr="00FA7751">
        <w:rPr>
          <w:sz w:val="10"/>
          <w:szCs w:val="10"/>
        </w:rPr>
        <w:t>Section 236 Housing</w:t>
      </w:r>
      <w:bookmarkEnd w:id="5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68"/>
        <w:gridCol w:w="592"/>
        <w:gridCol w:w="600"/>
        <w:gridCol w:w="600"/>
        <w:gridCol w:w="601"/>
        <w:gridCol w:w="601"/>
        <w:gridCol w:w="553"/>
        <w:gridCol w:w="548"/>
        <w:gridCol w:w="548"/>
        <w:gridCol w:w="548"/>
        <w:gridCol w:w="548"/>
        <w:gridCol w:w="553"/>
        <w:gridCol w:w="548"/>
        <w:gridCol w:w="434"/>
        <w:gridCol w:w="548"/>
        <w:gridCol w:w="390"/>
      </w:tblGrid>
      <w:tr w:rsidR="00BD76B2" w:rsidRPr="00FA7751" w14:paraId="0359AA52" w14:textId="77777777" w:rsidTr="00BD76B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3FCBE1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ection 236</w:t>
            </w:r>
            <w:r w:rsidRPr="00FA7751">
              <w:rPr>
                <w:rFonts w:ascii="Calibri" w:hAnsi="Calibri"/>
                <w:sz w:val="10"/>
                <w:szCs w:val="10"/>
              </w:rPr>
              <w:t xml:space="preserve"> </w:t>
            </w:r>
            <w:r w:rsidRPr="00FA7751">
              <w:rPr>
                <w:rFonts w:ascii="Calibri" w:hAnsi="Calibri"/>
                <w:b/>
                <w:sz w:val="10"/>
                <w:szCs w:val="10"/>
              </w:rPr>
              <w:t>Measured by CBS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21682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09</w:t>
            </w:r>
            <w:r w:rsidRPr="00FA7751">
              <w:rPr>
                <w:rFonts w:ascii="Calibri" w:hAnsi="Calibri"/>
                <w:sz w:val="10"/>
                <w:szCs w:val="10"/>
              </w:rPr>
              <w:t>, N = 9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9E2C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0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1999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1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831CE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2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9C8AB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3</w:t>
            </w:r>
            <w:r w:rsidRPr="00FA7751">
              <w:rPr>
                <w:rFonts w:ascii="Calibri" w:hAnsi="Calibri"/>
                <w:sz w:val="10"/>
                <w:szCs w:val="10"/>
              </w:rPr>
              <w:t>, N = 95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271A6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4</w:t>
            </w:r>
            <w:r w:rsidRPr="00FA7751">
              <w:rPr>
                <w:rFonts w:ascii="Calibri" w:hAnsi="Calibri"/>
                <w:sz w:val="10"/>
                <w:szCs w:val="10"/>
              </w:rPr>
              <w:t>, N = 23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D0062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5</w:t>
            </w:r>
            <w:r w:rsidRPr="00FA7751">
              <w:rPr>
                <w:rFonts w:ascii="Calibri" w:hAnsi="Calibri"/>
                <w:sz w:val="10"/>
                <w:szCs w:val="10"/>
              </w:rPr>
              <w:t>, N = 19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D6D4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6</w:t>
            </w:r>
            <w:r w:rsidRPr="00FA7751">
              <w:rPr>
                <w:rFonts w:ascii="Calibri" w:hAnsi="Calibri"/>
                <w:sz w:val="10"/>
                <w:szCs w:val="10"/>
              </w:rPr>
              <w:t>, N = 16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92E1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7</w:t>
            </w:r>
            <w:r w:rsidRPr="00FA7751">
              <w:rPr>
                <w:rFonts w:ascii="Calibri" w:hAnsi="Calibri"/>
                <w:sz w:val="10"/>
                <w:szCs w:val="10"/>
              </w:rPr>
              <w:t>, N = 1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DFDF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8</w:t>
            </w:r>
            <w:r w:rsidRPr="00FA7751">
              <w:rPr>
                <w:rFonts w:ascii="Calibri" w:hAnsi="Calibri"/>
                <w:sz w:val="10"/>
                <w:szCs w:val="10"/>
              </w:rPr>
              <w:t>, N = 10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7CF3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9</w:t>
            </w:r>
            <w:r w:rsidRPr="00FA7751">
              <w:rPr>
                <w:rFonts w:ascii="Calibri" w:hAnsi="Calibri"/>
                <w:sz w:val="10"/>
                <w:szCs w:val="10"/>
              </w:rPr>
              <w:t>, N = 8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29A3A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0</w:t>
            </w:r>
            <w:r w:rsidRPr="00FA7751">
              <w:rPr>
                <w:rFonts w:ascii="Calibri" w:hAnsi="Calibri"/>
                <w:sz w:val="10"/>
                <w:szCs w:val="10"/>
              </w:rPr>
              <w:t>, N = 7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CDCA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1</w:t>
            </w:r>
            <w:r w:rsidRPr="00FA7751">
              <w:rPr>
                <w:rFonts w:ascii="Calibri" w:hAnsi="Calibri"/>
                <w:sz w:val="10"/>
                <w:szCs w:val="10"/>
              </w:rPr>
              <w:t>, N = 6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D87A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2</w:t>
            </w:r>
            <w:r w:rsidRPr="00FA7751">
              <w:rPr>
                <w:rFonts w:ascii="Calibri" w:hAnsi="Calibri"/>
                <w:sz w:val="10"/>
                <w:szCs w:val="10"/>
              </w:rPr>
              <w:t>, N = 5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1F15B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3</w:t>
            </w:r>
            <w:r w:rsidRPr="00FA7751">
              <w:rPr>
                <w:rFonts w:ascii="Calibri" w:hAnsi="Calibri"/>
                <w:sz w:val="10"/>
                <w:szCs w:val="10"/>
              </w:rPr>
              <w:t>, N = 43</w:t>
            </w:r>
          </w:p>
        </w:tc>
      </w:tr>
      <w:tr w:rsidR="00BD76B2" w:rsidRPr="00FA7751" w14:paraId="12F15FA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7CFE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Total Uni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F88A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AC0F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AA4F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6952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43FC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E982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0CEF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1952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4D45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1C94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41FF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BC30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53A5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BAC9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9E5C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1399C4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F91B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6D4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7,8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3DE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4,4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B0A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3,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4EC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6,1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1CD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6,8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A7F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,3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03A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5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5E2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4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CEC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905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8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5F7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7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3E4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0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EF6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2E6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4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284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882</w:t>
            </w:r>
          </w:p>
        </w:tc>
      </w:tr>
      <w:tr w:rsidR="00BD76B2" w:rsidRPr="00FA7751" w14:paraId="73F28F9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CBBF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2BA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5 (1,3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747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6 (1,2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0F2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1 (1,3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3D5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8 (1,3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BD9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0 (1,2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1B6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9 (8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F18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8 (9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48B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3 (7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E2B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8 (8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806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8 (8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224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6 (8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2B1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0 (7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516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5 (6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AE5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0 (60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16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7 (243)</w:t>
            </w:r>
          </w:p>
        </w:tc>
      </w:tr>
      <w:tr w:rsidR="00BD76B2" w:rsidRPr="00FA7751" w14:paraId="2820F30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C202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B23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1 (84, 3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83F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8 (84, 3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81C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0 (84, 3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BBC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8 (84, 3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E9D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9 (92, 3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591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16, 1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9DA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16, 1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CE7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 (11, 1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287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 (11, 1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634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15, 1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46D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 (20, 1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FA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 (9, 1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F95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 (9, 1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8C9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 (9, 1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4F4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14, 170)</w:t>
            </w:r>
          </w:p>
        </w:tc>
      </w:tr>
      <w:tr w:rsidR="00BD76B2" w:rsidRPr="00FA7751" w14:paraId="64CFA44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824B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469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0,7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78D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8,1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C56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2,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232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1,1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79F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14,9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205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2,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889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2,0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0B2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9,2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4A6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,8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F48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8,3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C35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,4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119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,7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7CA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,0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FDC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,1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934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,174</w:t>
            </w:r>
          </w:p>
        </w:tc>
      </w:tr>
      <w:tr w:rsidR="00BD76B2" w:rsidRPr="00FA7751" w14:paraId="091DC40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D53B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lastRenderedPageBreak/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06D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06E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1F1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439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0B8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599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F45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F01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557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EED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24A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082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7F0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80F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43E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54634C9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52C2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People 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CEE6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2AB6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5AE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AD4A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D822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710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C3B0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22C8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20EF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57CE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5ECA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4C61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0511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4FA4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1BAA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165E7C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F5E6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686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5,9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906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5,4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71F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6,9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F78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1,2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FE6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1,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7E5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880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E3C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4D7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420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906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416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F25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0AA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8E8A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2290577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9FC6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D616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2 (1,4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D8C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1 (1,4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311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5 (1,5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59E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3 (1,39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591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7 (1,5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DBE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137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F22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3B3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A98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1FE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9A3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8A7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80E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23B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0C90F59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8472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E4B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2 (70, 4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9DD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3 (82, 4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A86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8 (77, 4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536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 (75, 4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58E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4 (81, 4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19D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23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676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7, 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B87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9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F08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7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632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1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E9A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3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CFF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9, 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4D5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21F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 (33, 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6D4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3C53648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B148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03C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8,5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E02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9,9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25F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9,7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3E3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7,8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9AE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0,7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AFE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 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01E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 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059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6E1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51D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7ED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 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83F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 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AD9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826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 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76A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6FA3508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4836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7209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62D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0BF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D8D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1F5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0ED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87C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D71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73B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196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C7A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5FD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AF8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0BA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088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5AE1B81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50C2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Rent Per 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02E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5BC4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48AF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509A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FAA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BD2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0A95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D841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1283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0B93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E811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C4BB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09F7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1793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4BB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8B1E56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1149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EC4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,1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6D3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8,1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80B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,7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CD1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,6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49B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,0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120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4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D84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0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03F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7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74F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3AF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2CD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5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39C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9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6F1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F52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AA6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5D74000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A1A0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62D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3 (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429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5 (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8EA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9 (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D56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0 (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272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1 (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122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0 (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818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2 (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106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9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064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9 (1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156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6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14F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92 (1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CA2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3 (20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6A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9CC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3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F37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59063B8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E81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22C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1 (172, 2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8A4D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3 (174, 2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480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6 (174, 2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762C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0 (176, 2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D18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1 (178, 2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2B5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0 (720, 7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B94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2 (527, 5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CE4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5 (594, 6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F4F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9 (496, 6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A71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6 (516, 5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66F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92 (729, 8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3F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8 (559, 7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519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51A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3 (673, 6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627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442626A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6D67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DF8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9C6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D9E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7E0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7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751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6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D6D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01, 7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905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2, 5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588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3, 6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EC1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4, 6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E29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6, 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C2D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6, 9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E09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9, 8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6F25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BDB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3, 6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FD4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0A691AD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5BD9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648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7AE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02C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72E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C83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F91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061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DA1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B45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E26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68A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6F5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56BC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9F1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306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263505B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6F28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Household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2479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1F22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4A5A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2DFF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5DAD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9767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1D56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55A3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01C7F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22C2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37AB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806C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854E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E41F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579F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1A2226F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A448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3EE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737,1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436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344,2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42F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986,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B2D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458,5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BD1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870,5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8AC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5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C8B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5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9B6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,2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BC9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F32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717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,7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4D8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,4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493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323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5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241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4BEBC59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DA9F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F74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504 (3,8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25C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570 (3,7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F11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04 (3,9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374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45 (3,8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B86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46 (4,0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5A6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296 (16,7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81E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751 (4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A01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082 (4,0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805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183 (7,5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9B2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91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E1D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886 (18,19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C53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831 (7,5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926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8EE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539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11A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369D0A9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7C06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C9F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962 (8,116, 12,1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871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140 (8,348, 12,2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7AA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90 (8,328, 12,6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CFB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404 (8,503, 12,9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FB7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22 (8,785, 13,2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6DB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296 (26,380, 38,2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85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751 (17,584, 17,9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903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625 (18,935, 23,0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A843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183 (15,524, 20,8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A61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91 (12,791, 12,7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7CB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886 (29,454, 42,3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2F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962 (24,715, 32,0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F9D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EC1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539 (33,539, 33,5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4E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2F20F96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D0E3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629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2,0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3A4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0,8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098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1,8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AD0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3,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595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8,2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BA7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465, 44,1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389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17, 18,0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21E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245, 25,3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357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865, 23,5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D98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791, 12,7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594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022, 48,7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3E8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468, 34,0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EA5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64B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539, 33,5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E45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33BD6DC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C400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035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3AE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A9D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E9F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62E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C78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4F7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39E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35A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54B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8D6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6D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773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AAA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B64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2F56527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8533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C3C9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E4D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4868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9EAF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8049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4B5D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0367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76D9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52B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642F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349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3426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6FF6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FCD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90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97A107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68A7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A5B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4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9DC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7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257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,2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692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3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BE4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9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B9E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960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659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170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FB2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53A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46F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565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334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738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604C105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6866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F5A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125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07A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4BC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26D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FA0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 (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F5A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9ED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9CF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48E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236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9BD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0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9B0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3B6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85B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02E5F4F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C4AC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E68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70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926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70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7A6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69, 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812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68, 8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CBC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67, 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4A66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 (48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68C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55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60E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69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013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 (52, 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F6B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7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8BD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8 (71, 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2B9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55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E4B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62C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64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866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5800271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38F4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C98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1DB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EA0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0A5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28D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F42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06C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, 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BD2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, 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5E3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DBE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742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EB2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3C0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1F5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 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394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0EA020A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91E3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8CA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00B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2F3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5F6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B94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664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708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EC6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A77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D08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C3B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58B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4AE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03A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25C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39BA275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1BF9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 With Chi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0200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8B4E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018D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6E3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A3749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C36F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697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817F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BCC7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F255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7E14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A51D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3426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86A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E0F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E83638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8439F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111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2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A60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7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3299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8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CC1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AE5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72B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DFF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552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6F6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50E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CBB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13D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5D9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85F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9CE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5457924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D131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35C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556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84F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72F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013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E13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EEC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DB3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A27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C58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00E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AF8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 (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6F1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90D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DDA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6901ED7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4059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72A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14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7F7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16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616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 (11,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E6B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 (3, 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4D3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 (7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AAA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8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3C7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3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6B3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4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F69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1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025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FA1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41, 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404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36, 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36F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640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7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283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48A37C4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0B9F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A0A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B24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382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18E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50B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D24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1AF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CDB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B00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5AE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54A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8B0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344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4CA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BBC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1673CA8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2E93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992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29F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0B9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A9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6A9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478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691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9FD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FE5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0E2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5F6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B2F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A74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E12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F81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06AF02B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C645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households who were in the program less than a year from the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267A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E2F1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0F6D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9A6F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8038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B9D1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5854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677B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B848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892E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8698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64AE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50D8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422E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B8FF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162D13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074C3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2D2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2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CF6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4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A3C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3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994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2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12A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3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F6B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2CD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BC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62F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2F6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DE4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B74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2EC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4F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C0ED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1403FC8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0DC6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563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D78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752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991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0B3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144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F47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3DE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D9E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6DB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011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7C5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27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8E9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388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7251C83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BBA9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1C3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1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298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045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0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48E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1EA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822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7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20D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32, 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C75B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7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BDD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4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09A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7F9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9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C26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4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002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DF9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4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73C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265E49A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AC92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4FC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2E7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834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750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541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ED7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D5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152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05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21D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5C2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505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07C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5AE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312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37C732E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B7F2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ACB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BB6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3B7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05F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DFF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137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D31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EEC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9C7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08E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F13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99F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ACE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CFE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273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604E189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8AAE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all persons in assisted households who have a disabi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11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43ED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C2D2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C0F1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C103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6070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8B8E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9BB2C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5F27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4141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404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B36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5B5E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FE84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CF070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4B5CCE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36D9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128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647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6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20D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5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53B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8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813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9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364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F4F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5A6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9B7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5C2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55D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AC0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FA2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795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CAD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2AB02A5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306D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A84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A22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0E5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E34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EA7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C03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CB4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D0A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2EE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565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233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E8F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54B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2C5D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D84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269DBE5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431C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67C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6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8F8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6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333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6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8E2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5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16B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5, 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439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 (3, 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02D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5, 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C6A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 (4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F7E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7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318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7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CE5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7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A05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 (2, 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D79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C40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12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403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25486B1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BCE6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9DA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AAE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2C1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B0E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A72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63C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67C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B58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F58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143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 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B7B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 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1A3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3F0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483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676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058F282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2056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576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5E2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7872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B83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EB9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CA1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C26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3F2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B4E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5A4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DCB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302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A31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0BA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712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19E13C5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54B1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ore Bedrooms Than Peo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FB90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945E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BE0B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78F4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1C2D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C457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0AE4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ADCC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438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9470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74D1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501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8B59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C47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DBE7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DE5AF3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3BBC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lastRenderedPageBreak/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79E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E53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8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6A5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3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B60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8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4CE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1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782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29B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9A4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78F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B9A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822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E05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9E7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0AE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78D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0CD9CD2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F0FA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7F7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A12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8CD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AF4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40E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0D6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012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F166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C0C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5EE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C50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236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377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2F64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5DF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005AE04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04BA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05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 (1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123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 (2, 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63B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 (1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406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 (0, 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F31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 (0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CA1E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4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BD5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 (38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8E0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6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AC3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25, 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B6B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19A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 (45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E66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9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180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5CB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9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EAC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31CF20E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A6A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C3A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2A3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BDD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B83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5A5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ED2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5E48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DB7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 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7B1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071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162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AE5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E54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4E4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370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726EC7A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365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BC4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137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0A0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EFF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CE5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DB8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015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F16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EB9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82B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D3A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AB7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400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479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F9D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783F485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E43D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inority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E21D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61E6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9770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88CD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F84D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7440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9B54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C64D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59C9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4484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6CC3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68D0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C9D4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BA4C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D78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882721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696D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62F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0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4F5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673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0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ECA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772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0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019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CDF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480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8BD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4AC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0CB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AD9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1C1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976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C7E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2A24DF7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F0CE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7FF1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31D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3120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9B4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FF3A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2D6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0BB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B38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1A1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 (2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040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FB5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558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 (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612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0B9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C3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607EB85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CE6C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EAD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9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275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10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7CF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10, 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6D85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9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FFA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 (15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9A8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 (27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3C2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52, 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9A0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41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501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 (52, 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E28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 (91, 9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6C0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69, 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864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37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5CB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1F0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 (36, 3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21B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41038FD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3A30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2E6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B6F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137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908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D5D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DCB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 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631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EF2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41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F10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EA8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, 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44B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 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CC9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F27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 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87D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62CB654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1D3A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11E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2EC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43E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E30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984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D6BC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773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557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7D4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F0E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ECB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8A0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155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A0D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79F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4FDD101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8F80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months since households moved in as difference between the admission date and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F4CC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239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F50F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142F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2922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F057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1A8D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6BDD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E69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33A4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EC42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6EAC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97E0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4B30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5D1C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A543D3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F0B8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B58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9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0C6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,8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84B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9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7AD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,3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BC2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8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0C6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8F6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868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777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501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4E2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044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1AA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7AD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556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5C21C04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DBB5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856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BC7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0AB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 (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0A2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 (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0CF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 (3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DF0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162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470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 (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51C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 (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ED4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34E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 (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C76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2 (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40A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682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7B5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2277433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B389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5F0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 (43, 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4CE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 (45, 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236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 (47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E44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 (47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F41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48, 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672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66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D69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66, 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E870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4, 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690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0 (60, 1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B9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 (80, 8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0AD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 (95, 13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AD2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 (36, 9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C5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403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93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54C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57D3964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9EBB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3E2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CBD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F32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F06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567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2EC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, 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5FB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, 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2C4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 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718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 1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678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0, 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68C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, 1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E7C8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 1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3FC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F85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, 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474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6F62B05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8CE1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696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B3B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DFA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81F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405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6DC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67B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1B3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DF2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5D3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A72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619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6F6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862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A9D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7F989E7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44AC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HUD Expenditure per Month ($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6A01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7A73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67FF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8B7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D974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1A4E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04CD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1D2C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F75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F469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409D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94D2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27E4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450B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8BF1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F0AE44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325E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1C2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,7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FEE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,7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C17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,4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2AE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9,6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748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3,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C0C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713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397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4A6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E06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C81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C95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D1D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6C2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EF2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720E58B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5A5F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C7A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8 (1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5FA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3 (1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65C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51 (1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03F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3 (17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191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7 (1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5DE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9E6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9E9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E38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AB6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BD0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733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CCE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2F1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7CF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20135FC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D88F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D5A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7 (294, 4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5E5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0 (325, 5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AC2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4 (337, 5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094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9 (342, 5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F1C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0 (348, 5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7F5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8FE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B5B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96C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AAE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2BD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910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A2D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BF9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435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1495B61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F2AE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D4A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, 1,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F79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, 1,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960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, 1,0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A2F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2, 1,0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4B5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0, 1,2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549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326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811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FAF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E6A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D2A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A41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531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736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F3EB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6779C4D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886F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FC6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612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231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9E4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2A0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09B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B25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A54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30F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512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0019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523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D87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535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FAB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057B09C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1390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urrounding census tract % in Pover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6BCD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6FCB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8C67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213C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E7A3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3422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DED38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59C6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E551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3316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AA19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61D0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3C46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23B6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D705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C309EB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3DBA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EA2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2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2A8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5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11B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9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912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0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432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5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798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FB4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CBE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24A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9B5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1CE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4C2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705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D75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22F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</w:t>
            </w:r>
          </w:p>
        </w:tc>
      </w:tr>
      <w:tr w:rsidR="00BD76B2" w:rsidRPr="00FA7751" w14:paraId="1A78EDE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5CB1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E02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B64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46C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4C0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21F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DFB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F3D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842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B70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8B3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DFE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D1F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EB9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0FD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320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5348EF1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B901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355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2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CB6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2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5CD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2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BF8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3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316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109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1D7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26A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303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BAF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300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876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021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079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E59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7C7AAC2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9B01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5D8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7ED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5CF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B1D0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66D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19AF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D63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1E2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5BF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7A3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AA4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7B8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D44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D4A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CC4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195183D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C201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852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95A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1C4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43D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FF6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07F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03B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A90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7FB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C5D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418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B5B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A25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FAF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11C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  <w:tr w:rsidR="00BD76B2" w:rsidRPr="00FA7751" w14:paraId="51B07AB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B026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Yearly Rent to H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71D1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359F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E259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46CF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6180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4908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91F3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EBC0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0EE0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7677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8343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702F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A467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D9FD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AC5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6DBDBF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05A2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E7E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431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35E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A3C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26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F63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937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A04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240.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45BD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3F4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262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5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AF7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687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001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EAB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E43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2A6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792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</w:t>
            </w:r>
          </w:p>
        </w:tc>
      </w:tr>
      <w:tr w:rsidR="00BD76B2" w:rsidRPr="00FA7751" w14:paraId="5BC093B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2A58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48C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4 (5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BF2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F84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2 (5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D10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.2 (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851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8 (6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AB7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.1 (14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D81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.6 (1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B52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.1 (7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77B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.7 (4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2CF5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.4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67A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6 (8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76E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.5 (12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BF2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B94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1 (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B7F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)</w:t>
            </w:r>
          </w:p>
        </w:tc>
      </w:tr>
      <w:tr w:rsidR="00BD76B2" w:rsidRPr="00FA7751" w14:paraId="500FF98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03B1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77F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8 (25.5, 27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DC5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9 (25.4, 27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A6D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0 (25.6, 27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762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2 (25.7, 28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086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2 (25.6, 27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009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.1 (26.1, 36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08D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.6 (35.9, 37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E9C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.2 (31.4, 3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5D5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.7 (36.3, 39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AC2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.4 (48.4, 48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C9A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6 (25.6, 31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E1A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.9 (25.7, 37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B69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A6A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1 (24.1, 24.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FC4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NA (NA, NA)</w:t>
            </w:r>
          </w:p>
        </w:tc>
      </w:tr>
      <w:tr w:rsidR="00BD76B2" w:rsidRPr="00FA7751" w14:paraId="5739520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5509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19D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5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F9F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.7, 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156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2.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CC4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1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119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D909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2, 41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072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.3, 3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6BE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6, 42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5A8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.9, 4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D77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.4, 48.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D34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.6, 34.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CA7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.5, 39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965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854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.1, 24.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842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, -Inf</w:t>
            </w:r>
          </w:p>
        </w:tc>
      </w:tr>
      <w:tr w:rsidR="00BD76B2" w:rsidRPr="00FA7751" w14:paraId="004FF2F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D794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1F6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C58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332D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738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1E7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A3F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5BA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643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3C5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0F2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36D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B856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760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726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02D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</w:t>
            </w:r>
          </w:p>
        </w:tc>
      </w:tr>
    </w:tbl>
    <w:p w14:paraId="16286318" w14:textId="77777777" w:rsidR="00BD76B2" w:rsidRPr="00FA7751" w:rsidRDefault="00000000">
      <w:pPr>
        <w:pStyle w:val="Heading1"/>
        <w:rPr>
          <w:sz w:val="10"/>
          <w:szCs w:val="10"/>
        </w:rPr>
      </w:pPr>
      <w:bookmarkStart w:id="6" w:name="section-811-housing"/>
      <w:bookmarkStart w:id="7" w:name="_Toc167296483"/>
      <w:bookmarkEnd w:id="4"/>
      <w:r w:rsidRPr="00FA7751">
        <w:rPr>
          <w:sz w:val="10"/>
          <w:szCs w:val="10"/>
        </w:rPr>
        <w:t>Section 811 Housing</w:t>
      </w:r>
      <w:bookmarkEnd w:id="7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06"/>
        <w:gridCol w:w="713"/>
        <w:gridCol w:w="731"/>
        <w:gridCol w:w="731"/>
        <w:gridCol w:w="713"/>
        <w:gridCol w:w="731"/>
        <w:gridCol w:w="731"/>
        <w:gridCol w:w="731"/>
        <w:gridCol w:w="731"/>
        <w:gridCol w:w="731"/>
        <w:gridCol w:w="731"/>
      </w:tblGrid>
      <w:tr w:rsidR="00BD76B2" w:rsidRPr="00FA7751" w14:paraId="6FD8F9C3" w14:textId="77777777" w:rsidTr="00BD76B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66E4B2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ection 811</w:t>
            </w:r>
            <w:r w:rsidRPr="00FA7751">
              <w:rPr>
                <w:rFonts w:ascii="Calibri" w:hAnsi="Calibri"/>
                <w:sz w:val="10"/>
                <w:szCs w:val="10"/>
              </w:rPr>
              <w:t xml:space="preserve"> </w:t>
            </w:r>
            <w:r w:rsidRPr="00FA7751">
              <w:rPr>
                <w:rFonts w:ascii="Calibri" w:hAnsi="Calibri"/>
                <w:b/>
                <w:sz w:val="10"/>
                <w:szCs w:val="10"/>
              </w:rPr>
              <w:t>Measured by CBS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04567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4</w:t>
            </w:r>
            <w:r w:rsidRPr="00FA7751">
              <w:rPr>
                <w:rFonts w:ascii="Calibri" w:hAnsi="Calibri"/>
                <w:sz w:val="10"/>
                <w:szCs w:val="10"/>
              </w:rPr>
              <w:t>, N = 52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1A040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5</w:t>
            </w:r>
            <w:r w:rsidRPr="00FA7751">
              <w:rPr>
                <w:rFonts w:ascii="Calibri" w:hAnsi="Calibri"/>
                <w:sz w:val="10"/>
                <w:szCs w:val="10"/>
              </w:rPr>
              <w:t>, N = 53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E159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6</w:t>
            </w:r>
            <w:r w:rsidRPr="00FA7751">
              <w:rPr>
                <w:rFonts w:ascii="Calibri" w:hAnsi="Calibri"/>
                <w:sz w:val="10"/>
                <w:szCs w:val="10"/>
              </w:rPr>
              <w:t>, N = 53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F3622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7</w:t>
            </w:r>
            <w:r w:rsidRPr="00FA7751">
              <w:rPr>
                <w:rFonts w:ascii="Calibri" w:hAnsi="Calibri"/>
                <w:sz w:val="10"/>
                <w:szCs w:val="10"/>
              </w:rPr>
              <w:t>, N = 5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AE8FB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8</w:t>
            </w:r>
            <w:r w:rsidRPr="00FA7751">
              <w:rPr>
                <w:rFonts w:ascii="Calibri" w:hAnsi="Calibri"/>
                <w:sz w:val="10"/>
                <w:szCs w:val="10"/>
              </w:rPr>
              <w:t>, N = 5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085B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9</w:t>
            </w:r>
            <w:r w:rsidRPr="00FA7751">
              <w:rPr>
                <w:rFonts w:ascii="Calibri" w:hAnsi="Calibri"/>
                <w:sz w:val="10"/>
                <w:szCs w:val="10"/>
              </w:rPr>
              <w:t>, N = 50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A70A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0</w:t>
            </w:r>
            <w:r w:rsidRPr="00FA7751">
              <w:rPr>
                <w:rFonts w:ascii="Calibri" w:hAnsi="Calibri"/>
                <w:sz w:val="10"/>
                <w:szCs w:val="10"/>
              </w:rPr>
              <w:t>, N = 50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49F3F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1</w:t>
            </w:r>
            <w:r w:rsidRPr="00FA7751">
              <w:rPr>
                <w:rFonts w:ascii="Calibri" w:hAnsi="Calibri"/>
                <w:sz w:val="10"/>
                <w:szCs w:val="10"/>
              </w:rPr>
              <w:t>, N = 50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2118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2</w:t>
            </w:r>
            <w:r w:rsidRPr="00FA7751">
              <w:rPr>
                <w:rFonts w:ascii="Calibri" w:hAnsi="Calibri"/>
                <w:sz w:val="10"/>
                <w:szCs w:val="10"/>
              </w:rPr>
              <w:t>, N = 5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9A4BC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23</w:t>
            </w:r>
            <w:r w:rsidRPr="00FA7751">
              <w:rPr>
                <w:rFonts w:ascii="Calibri" w:hAnsi="Calibri"/>
                <w:sz w:val="10"/>
                <w:szCs w:val="10"/>
              </w:rPr>
              <w:t>, N = 508</w:t>
            </w:r>
          </w:p>
        </w:tc>
      </w:tr>
      <w:tr w:rsidR="00BD76B2" w:rsidRPr="00FA7751" w14:paraId="1935914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2B09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Total Uni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D695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F42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02A7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A27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333A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176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71D8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42DA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7BA8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ABD1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749F93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2E37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C95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6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BAB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3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000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4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212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3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EDB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2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B93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0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796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9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82F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8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40F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8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4C1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749</w:t>
            </w:r>
          </w:p>
        </w:tc>
      </w:tr>
      <w:tr w:rsidR="00BD76B2" w:rsidRPr="00FA7751" w14:paraId="1DBA61C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A35E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2BB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1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256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4 (13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0A09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 (1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CBF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1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DC9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1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505C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1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BD1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16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581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7 (1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8DF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 (1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D2A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 (159)</w:t>
            </w:r>
          </w:p>
        </w:tc>
      </w:tr>
      <w:tr w:rsidR="00BD76B2" w:rsidRPr="00FA7751" w14:paraId="43C7FCC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4B9D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99A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 (13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A4D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F24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9AB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A36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2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A4B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049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DA8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6D5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B73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53)</w:t>
            </w:r>
          </w:p>
        </w:tc>
      </w:tr>
      <w:tr w:rsidR="00BD76B2" w:rsidRPr="00FA7751" w14:paraId="4B44B9A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88FC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044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549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,0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7EC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,0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E72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,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4A1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2,0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C88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,9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057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,9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728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,9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B3C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,9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F05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,960</w:t>
            </w:r>
          </w:p>
        </w:tc>
      </w:tr>
      <w:tr w:rsidR="00BD76B2" w:rsidRPr="00FA7751" w14:paraId="20D5F02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3F0E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People 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D733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A89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588D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F744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B946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9863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DDDE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674B3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DB53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E650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1768C2A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A7CE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4786D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5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D7B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0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894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1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6BB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6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618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4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62A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3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91C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5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FAA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2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962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4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DDE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539</w:t>
            </w:r>
          </w:p>
        </w:tc>
      </w:tr>
      <w:tr w:rsidR="00BD76B2" w:rsidRPr="00FA7751" w14:paraId="0D6A96F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00F8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FA0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1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78A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 (1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4F5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 (1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E77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6 (1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A12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7 (1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D20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6 (1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EBE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6 (1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71A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4 (1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D6A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 (1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D38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 (174)</w:t>
            </w:r>
          </w:p>
        </w:tc>
      </w:tr>
      <w:tr w:rsidR="00BD76B2" w:rsidRPr="00FA7751" w14:paraId="158BC1D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DAA9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63E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8, 7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F76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8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024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 (19, 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653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 (18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70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8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EFF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8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E07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9, 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FA2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 (18, 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E93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 (19, 7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B39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 (18, 68)</w:t>
            </w:r>
          </w:p>
        </w:tc>
      </w:tr>
      <w:tr w:rsidR="00BD76B2" w:rsidRPr="00FA7751" w14:paraId="1E0B412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9266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lastRenderedPageBreak/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440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2,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84F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2,0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804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2,0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0C4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9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E63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9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97C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9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8D2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9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768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8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E27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8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FA5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,841</w:t>
            </w:r>
          </w:p>
        </w:tc>
      </w:tr>
      <w:tr w:rsidR="00BD76B2" w:rsidRPr="00FA7751" w14:paraId="355EE35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EA81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271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A7B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F52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B52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09E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C6D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6CC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A4C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010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5F2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01EBCD3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4DCA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Rent Per 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2785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EA05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A903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2B1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DA3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709D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0C31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9F2B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2609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0DE4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BD0CA9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D84A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635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5,6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15A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8,6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C0B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8,9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D8F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,7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11BF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,7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CF3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8,0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76C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7,3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C21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0,9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8BA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4,7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4F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8,381</w:t>
            </w:r>
          </w:p>
        </w:tc>
      </w:tr>
      <w:tr w:rsidR="00BD76B2" w:rsidRPr="00FA7751" w14:paraId="1147561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87B3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BB2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2 (4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F1A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7 (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9E3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9 (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C00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1 (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948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5 (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79B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2 (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424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5 (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FA5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1 (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F7C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0 (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E9CE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 (53)</w:t>
            </w:r>
          </w:p>
        </w:tc>
      </w:tr>
      <w:tr w:rsidR="00BD76B2" w:rsidRPr="00FA7751" w14:paraId="56BE2C6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D8A7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5CB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1 (227, 2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23B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5 (234, 2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C9A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7 (235, 2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C5B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9 (234, 28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CED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2 (239, 2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C2F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0 (249, 2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689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3 (249, 2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CA5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7 (257, 3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D23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6 (272, 3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0B2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4 (298, 356)</w:t>
            </w:r>
          </w:p>
        </w:tc>
      </w:tr>
      <w:tr w:rsidR="00BD76B2" w:rsidRPr="00FA7751" w14:paraId="3C2DB47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A166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B37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0, 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C22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9, 4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257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, 4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699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7, 4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D32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8, 4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A4B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, 4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20C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4, 4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4FB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3, 4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920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3, 4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B0C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0, 586</w:t>
            </w:r>
          </w:p>
        </w:tc>
      </w:tr>
      <w:tr w:rsidR="00BD76B2" w:rsidRPr="00FA7751" w14:paraId="1AF1DAF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12EF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2BB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0AF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336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13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10D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DBE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653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BB3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0D5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A0C2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7782709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8F2B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Household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3516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6EC3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0768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B031F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9ECE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1624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354D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9C3C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8415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FB29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3639B6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5493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765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545,4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29B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653,0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F42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656,1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FFB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469,5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179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475,0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C8A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620,3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896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561,5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A22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714,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C46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863,4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031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400,872</w:t>
            </w:r>
          </w:p>
        </w:tc>
      </w:tr>
      <w:tr w:rsidR="00BD76B2" w:rsidRPr="00FA7751" w14:paraId="0BB3EF1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C87D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343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22 (1,6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FD8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00 (1,69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7A3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60 (1,7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D40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18 (1,7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01A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29 (1,7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55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638 (1,78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5FC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696 (1,7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15D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935 (1,78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AAC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698 (1,9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419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778 (2,160)</w:t>
            </w:r>
          </w:p>
        </w:tc>
      </w:tr>
      <w:tr w:rsidR="00BD76B2" w:rsidRPr="00FA7751" w14:paraId="287E60D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71A4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895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748 (9,786, 11,7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EAD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88 (10,003, 11,9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005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93 (10,042, 12,0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189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38 (9,995, 12,0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B86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22 (10,273, 12,3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31A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561 (10,636, 12,60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524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670 (10,641, 12,5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CF6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776 (10,848, 12,9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610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524 (11,503, 13,7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BEC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621 (12,481, 14,918)</w:t>
            </w:r>
          </w:p>
        </w:tc>
      </w:tr>
      <w:tr w:rsidR="00BD76B2" w:rsidRPr="00FA7751" w14:paraId="7B4BFC8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6499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2CB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420, 18,4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D21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342, 17,4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C92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041, 19,6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60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045, 18,5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ADC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662, 17,7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8CDC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014, 18,5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BDB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514, 18,4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6A0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850, 18,4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74C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285, 20,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F1D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477, 24,028</w:t>
            </w:r>
          </w:p>
        </w:tc>
      </w:tr>
      <w:tr w:rsidR="00BD76B2" w:rsidRPr="00FA7751" w14:paraId="4DC7B97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3CCF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A03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0CF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491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092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C62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EFC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80C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320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6A0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309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396C9F2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224D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CA23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9500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0517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3421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B34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2FBF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9339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DAB5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2B68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1C41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4E4EF1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1FA6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90F2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3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630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3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888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2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94B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3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82C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8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018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9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24E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6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85D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8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056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3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DB0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,507</w:t>
            </w:r>
          </w:p>
        </w:tc>
      </w:tr>
      <w:tr w:rsidR="00BD76B2" w:rsidRPr="00FA7751" w14:paraId="047CE4A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5CD0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766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277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927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BFC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09C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2A7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5A2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CD5C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79F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7D1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14)</w:t>
            </w:r>
          </w:p>
        </w:tc>
      </w:tr>
      <w:tr w:rsidR="00BD76B2" w:rsidRPr="00FA7751" w14:paraId="69345F2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BD91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52B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4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521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40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300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41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4B2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40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D4B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41, 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E84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39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54B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39, 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3AA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 (40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2F8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41, 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6B82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7 (39, 56)</w:t>
            </w:r>
          </w:p>
        </w:tc>
      </w:tr>
      <w:tr w:rsidR="00BD76B2" w:rsidRPr="00FA7751" w14:paraId="4C8E907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4307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42D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DCE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83D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DD4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 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512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6D8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253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6EA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494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 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AB8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95</w:t>
            </w:r>
          </w:p>
        </w:tc>
      </w:tr>
      <w:tr w:rsidR="00BD76B2" w:rsidRPr="00FA7751" w14:paraId="62EE141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9029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541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08C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900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454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399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198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13B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8EF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77D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AE6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</w:tr>
      <w:tr w:rsidR="00BD76B2" w:rsidRPr="00FA7751" w14:paraId="21C5822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678C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 With Chi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419D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F166F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7DB3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26DF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2003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F032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848A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820F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944AD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6ED2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19EE7A6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E215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158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272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2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3F3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41D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0F4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152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BFA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8BE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6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32F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16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884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0.0</w:t>
            </w:r>
          </w:p>
        </w:tc>
      </w:tr>
      <w:tr w:rsidR="00BD76B2" w:rsidRPr="00FA7751" w14:paraId="63AA4C3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B9F0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0E4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8 (4.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240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0 (7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A8E2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9 (6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C3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6 (6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696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9 (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5E0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9 (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FD9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4 (5.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B0E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6 (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8E0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6 (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ED0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5 (6.2)</w:t>
            </w:r>
          </w:p>
        </w:tc>
      </w:tr>
      <w:tr w:rsidR="00BD76B2" w:rsidRPr="00FA7751" w14:paraId="16149E0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B2B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5A2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2.0, 7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B2D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2.0, 6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DC2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BD2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5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D6D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5D8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6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423E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139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5.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B41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.0 (1.0, 5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512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.0 (1.0, 5.0)</w:t>
            </w:r>
          </w:p>
        </w:tc>
      </w:tr>
      <w:tr w:rsidR="00BD76B2" w:rsidRPr="00FA7751" w14:paraId="71E715F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EB99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2FA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37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590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6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28C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D04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8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FA6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AF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6B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C00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5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D19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45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C8A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45.0</w:t>
            </w:r>
          </w:p>
        </w:tc>
      </w:tr>
      <w:tr w:rsidR="00BD76B2" w:rsidRPr="00FA7751" w14:paraId="470D9FC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36BA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55F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155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76F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C85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E1D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F30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876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AD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881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D38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9</w:t>
            </w:r>
          </w:p>
        </w:tc>
      </w:tr>
      <w:tr w:rsidR="00BD76B2" w:rsidRPr="00FA7751" w14:paraId="56E8E19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B74B7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households who were in the program less than a year from the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6FA9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804C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967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9179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B086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EE7C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EC79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C9FB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8D6F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CDD7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E60C3B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3430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E9C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29F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2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AAD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,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09C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5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2B9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4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A80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4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DBC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7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A94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9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1EC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8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C4F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,170</w:t>
            </w:r>
          </w:p>
        </w:tc>
      </w:tr>
      <w:tr w:rsidR="00BD76B2" w:rsidRPr="00FA7751" w14:paraId="5E5D34D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12D3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009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7CD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349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B96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7BA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AA5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F16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E92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414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F2C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9)</w:t>
            </w:r>
          </w:p>
        </w:tc>
      </w:tr>
      <w:tr w:rsidR="00BD76B2" w:rsidRPr="00FA7751" w14:paraId="257F519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0AA3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DF9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9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322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9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C5C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9, 1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EED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9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F23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9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6D0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, 1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21F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 (8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C1C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8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B97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8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45F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 (8, 18)</w:t>
            </w:r>
          </w:p>
        </w:tc>
      </w:tr>
      <w:tr w:rsidR="00BD76B2" w:rsidRPr="00FA7751" w14:paraId="1066AA3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91A2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DC3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1BF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972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67D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BF89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CED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D8B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BCD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962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11C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58</w:t>
            </w:r>
          </w:p>
        </w:tc>
      </w:tr>
      <w:tr w:rsidR="00BD76B2" w:rsidRPr="00FA7751" w14:paraId="3C0370B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D7C7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DA6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D9D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BB4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80F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D3A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27D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551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BBC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914C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532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9</w:t>
            </w:r>
          </w:p>
        </w:tc>
      </w:tr>
      <w:tr w:rsidR="00BD76B2" w:rsidRPr="00FA7751" w14:paraId="4A8835F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2FE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all persons in assisted households who have a disabi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5CFE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62EE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3420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880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586D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19FC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B29F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6146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91F7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9CC1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19A085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A74B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C1D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,1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03A1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,4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2A8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,2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1D0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6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3FD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9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806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0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86C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4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F36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8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D43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6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B75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420</w:t>
            </w:r>
          </w:p>
        </w:tc>
      </w:tr>
      <w:tr w:rsidR="00BD76B2" w:rsidRPr="00FA7751" w14:paraId="3AF9B9B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F73A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4E3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20F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99C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9B3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796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D41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982E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AA50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B02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CD7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9)</w:t>
            </w:r>
          </w:p>
        </w:tc>
      </w:tr>
      <w:tr w:rsidR="00BD76B2" w:rsidRPr="00FA7751" w14:paraId="7950ADB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58B2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C908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89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936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39A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90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4C0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9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72D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9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900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9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ADC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9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6D3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5 (9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288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5 (91, 10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3D4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5 (90, 100)</w:t>
            </w:r>
          </w:p>
        </w:tc>
      </w:tr>
      <w:tr w:rsidR="00BD76B2" w:rsidRPr="00FA7751" w14:paraId="710AF30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676F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E4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F15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AA6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32F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5E3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2A1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A48E1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C7A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822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B65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 100</w:t>
            </w:r>
          </w:p>
        </w:tc>
      </w:tr>
      <w:tr w:rsidR="00BD76B2" w:rsidRPr="00FA7751" w14:paraId="184AA07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9440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4AD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059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980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665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6D4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763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A98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BEC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8811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CEA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36FA0C5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9AA1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ore Bedrooms Than Peo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F70E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A1B8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E752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0A5E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9F8E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F335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0DCD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49D8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B850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B409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A6AC4B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9435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A69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C6E1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858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D63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B0B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7B2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0BE5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D44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9C8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FCF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444</w:t>
            </w:r>
          </w:p>
        </w:tc>
      </w:tr>
      <w:tr w:rsidR="00BD76B2" w:rsidRPr="00FA7751" w14:paraId="74CFE62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9672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68E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83D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27B4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0CB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F82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F52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001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E65F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A1C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F8D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15)</w:t>
            </w:r>
          </w:p>
        </w:tc>
      </w:tr>
      <w:tr w:rsidR="00BD76B2" w:rsidRPr="00FA7751" w14:paraId="2218EEA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C9F6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D53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4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ADC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3A9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4, 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13E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06E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3BD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CFF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133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45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 (5, 1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A3D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 (5, 17)</w:t>
            </w:r>
          </w:p>
        </w:tc>
      </w:tr>
      <w:tr w:rsidR="00BD76B2" w:rsidRPr="00FA7751" w14:paraId="4D632EC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7CB8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75A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327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954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8A7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8B3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ABC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B5FB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3B9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7FC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0A3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100</w:t>
            </w:r>
          </w:p>
        </w:tc>
      </w:tr>
      <w:tr w:rsidR="00BD76B2" w:rsidRPr="00FA7751" w14:paraId="0C2D16D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79FA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59F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5B0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571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378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963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D4C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F68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167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976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348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5</w:t>
            </w:r>
          </w:p>
        </w:tc>
      </w:tr>
      <w:tr w:rsidR="00BD76B2" w:rsidRPr="00FA7751" w14:paraId="4A8B3D7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2610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inority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0BCA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2499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D96C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ED66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83A2D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B6DF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5B45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4DFE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F4AE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98EE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C4159B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184A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BAC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9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81C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1D2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5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C99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152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2561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2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DA5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1C2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988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008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714</w:t>
            </w:r>
          </w:p>
        </w:tc>
      </w:tr>
      <w:tr w:rsidR="00BD76B2" w:rsidRPr="00FA7751" w14:paraId="22402B2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292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5AF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 (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CA8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7DF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9FC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0AA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CC7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74B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D679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C6A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169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23)</w:t>
            </w:r>
          </w:p>
        </w:tc>
      </w:tr>
      <w:tr w:rsidR="00BD76B2" w:rsidRPr="00FA7751" w14:paraId="5844EA8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320C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E18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8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D45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9, 3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A69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0, 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AA1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753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31E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1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FFC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1, 4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0F3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1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A387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4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5D5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2, 44)</w:t>
            </w:r>
          </w:p>
        </w:tc>
      </w:tr>
      <w:tr w:rsidR="00BD76B2" w:rsidRPr="00FA7751" w14:paraId="140C846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6327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7E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796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588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782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9554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8E9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DA8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61D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A57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922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13819E9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0345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4CE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126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6B5C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7C2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409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351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33B7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BF5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AAA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FA0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08A97A1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DED6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months since households moved in as difference between the admission date and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A885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DB40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0F18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F62E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1DFA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D07D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1BF1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C60A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56A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E87B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8F823F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D421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DF4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2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450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5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159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3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EA3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0ED6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,6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15D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5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B3EC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,5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4DC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7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54D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,6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CDC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,097</w:t>
            </w:r>
          </w:p>
        </w:tc>
      </w:tr>
      <w:tr w:rsidR="00BD76B2" w:rsidRPr="00FA7751" w14:paraId="103E0C5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885A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C70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 (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2AD4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DDA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9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4ED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6B5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8CB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7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DFFA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6C2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F9D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6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4A0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7 (30)</w:t>
            </w:r>
          </w:p>
        </w:tc>
      </w:tr>
      <w:tr w:rsidR="00BD76B2" w:rsidRPr="00FA7751" w14:paraId="386BD34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B53A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4C1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 (58, 8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FD1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 (59, 9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39A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9 (61, 9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372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1 (64, 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8DEE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3 (67, 10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5B4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7 (68, 1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2D2C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 (71, 10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BF5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3 (75, 1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063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 (77, 1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B60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5 (77, 116)</w:t>
            </w:r>
          </w:p>
        </w:tc>
      </w:tr>
      <w:tr w:rsidR="00BD76B2" w:rsidRPr="00FA7751" w14:paraId="677E228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442C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3725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537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 1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33F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 2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CC2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, 2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A1E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 2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2EA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 1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EC46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4, 2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7FBA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 1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E06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 1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B2E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203</w:t>
            </w:r>
          </w:p>
        </w:tc>
      </w:tr>
      <w:tr w:rsidR="00BD76B2" w:rsidRPr="00FA7751" w14:paraId="2ED2087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F11D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B86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FBA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3DA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5E2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FA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9A53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189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E4C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CB0B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E32A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691C0B7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AECA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HUD Expenditure per Month ($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6C54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BD8A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2D1D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9CD4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5B76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A89C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414B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CB67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1776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DB74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A54752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169D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641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8,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EE14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7,1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5F73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1,2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A45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7,4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64E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,0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7F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8,5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5DE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0,0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E08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,3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8A6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,9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52A4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3,000</w:t>
            </w:r>
          </w:p>
        </w:tc>
      </w:tr>
      <w:tr w:rsidR="00BD76B2" w:rsidRPr="00FA7751" w14:paraId="53C8EA4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0622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2DA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1 (1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7A5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8 (1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45F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9 (1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E9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7 (1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515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7 (1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F94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9 (1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BF97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0 (17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D6AB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21 (1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318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6 (17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2D38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41 (187)</w:t>
            </w:r>
          </w:p>
        </w:tc>
      </w:tr>
      <w:tr w:rsidR="00BD76B2" w:rsidRPr="00FA7751" w14:paraId="1E00485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1A87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9FB2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8 (230, 4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42F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5 (237, 44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D8D1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2 (254, 4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BDC1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3 (260, 4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651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8 (282, 4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FD6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5 (294, 47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085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8 (302, 4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BE3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8 (310, 5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1F0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04 (318, 5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76D1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3 (325, 541)</w:t>
            </w:r>
          </w:p>
        </w:tc>
      </w:tr>
      <w:tr w:rsidR="00BD76B2" w:rsidRPr="00FA7751" w14:paraId="2D3386F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52FA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26DB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 7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7E0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 1,3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E5B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 1,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067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4, 1,0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7F6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, 1,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A70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 1,2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C83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,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8FD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, 1,2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D1D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, 1,2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7DDC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7, 1,160</w:t>
            </w:r>
          </w:p>
        </w:tc>
      </w:tr>
      <w:tr w:rsidR="00BD76B2" w:rsidRPr="00FA7751" w14:paraId="25E191A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E693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6F3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B75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57BD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3848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038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766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761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DA7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1571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7F0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68FF95F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30B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urrounding census tract % in Pover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F2C3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087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6E8C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C758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4A8A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72A3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B837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5FD70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A181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BFD4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52D878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8AEB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2C2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0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F48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4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C4C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6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12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1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C56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9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ED8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7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709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5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F58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3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025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9E6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569</w:t>
            </w:r>
          </w:p>
        </w:tc>
      </w:tr>
      <w:tr w:rsidR="00BD76B2" w:rsidRPr="00FA7751" w14:paraId="49E2323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558F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3503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9A0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C25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853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397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98BB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B406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3637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B02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D6D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0)</w:t>
            </w:r>
          </w:p>
        </w:tc>
      </w:tr>
      <w:tr w:rsidR="00BD76B2" w:rsidRPr="00FA7751" w14:paraId="30D18A5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E0E4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lastRenderedPageBreak/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766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214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5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48E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A72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5, 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0E4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15, 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2998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B13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5, 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941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4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C08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4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258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3, 24)</w:t>
            </w:r>
          </w:p>
        </w:tc>
      </w:tr>
      <w:tr w:rsidR="00BD76B2" w:rsidRPr="00FA7751" w14:paraId="6878F7E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3F5D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AACE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78FC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5497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B60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09F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317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C32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CFBE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993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 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7D9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59</w:t>
            </w:r>
          </w:p>
        </w:tc>
      </w:tr>
      <w:tr w:rsidR="00BD76B2" w:rsidRPr="00FA7751" w14:paraId="0110312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B6DB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D48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0E292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D58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AE4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C279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87F3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518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8980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DB8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95D6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  <w:tr w:rsidR="00BD76B2" w:rsidRPr="00FA7751" w14:paraId="434DE31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B442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Yearly Rent to H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20D2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F113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5585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A826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A8FB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89D4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663F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4E26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E58B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D5EE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638A3F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E8F4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C46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716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B774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853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C83E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820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D71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305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E4F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0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D3CB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47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600A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02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0385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55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EEA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847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627F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,179.46</w:t>
            </w:r>
          </w:p>
        </w:tc>
      </w:tr>
      <w:tr w:rsidR="00BD76B2" w:rsidRPr="00FA7751" w14:paraId="0B60C51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74E7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AF2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90 (1.0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F3AF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02 (1.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DF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08 (1.0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2E7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12 (0.9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612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10 (1.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582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08 (1.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79F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26 (1.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0B5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24 (0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64C0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32 (0.9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023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52 (1.04)</w:t>
            </w:r>
          </w:p>
        </w:tc>
      </w:tr>
      <w:tr w:rsidR="00BD76B2" w:rsidRPr="00FA7751" w14:paraId="0243C08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600A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033B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19 (27.67, 28.5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4C9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28 (27.78, 28.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FCD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29 (27.78, 28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AF0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37 (27.86, 28.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813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40 (27.96, 28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F4B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42 (27.93, 28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441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44 (28.08, 28.7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3A7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54 (28.06, 28.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D2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58 (28.16, 28.8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0EE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.75 (28.41, 28.96)</w:t>
            </w:r>
          </w:p>
        </w:tc>
      </w:tr>
      <w:tr w:rsidR="00BD76B2" w:rsidRPr="00FA7751" w14:paraId="1AAF380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D640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3B68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90, 31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EB41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24, 32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E7A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.91, 34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A75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53, 31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6E7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22, 32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F27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.08, 36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59B0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.30, 49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88A7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.32, 29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509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.30, 31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150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.22, 33.92</w:t>
            </w:r>
          </w:p>
        </w:tc>
      </w:tr>
      <w:tr w:rsidR="00BD76B2" w:rsidRPr="00FA7751" w14:paraId="051DBD9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4590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833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EBE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F06D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67E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4AD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227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FE3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3FC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CEF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011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6</w:t>
            </w:r>
          </w:p>
        </w:tc>
      </w:tr>
    </w:tbl>
    <w:p w14:paraId="60FDF4FC" w14:textId="77777777" w:rsidR="00BD76B2" w:rsidRPr="00FA7751" w:rsidRDefault="00000000">
      <w:pPr>
        <w:pStyle w:val="Heading1"/>
        <w:rPr>
          <w:sz w:val="10"/>
          <w:szCs w:val="10"/>
        </w:rPr>
      </w:pPr>
      <w:bookmarkStart w:id="8" w:name="multi-family"/>
      <w:bookmarkStart w:id="9" w:name="_Toc167296484"/>
      <w:bookmarkEnd w:id="6"/>
      <w:r w:rsidRPr="00FA7751">
        <w:rPr>
          <w:sz w:val="10"/>
          <w:szCs w:val="10"/>
        </w:rPr>
        <w:t>Multi-Family*</w:t>
      </w:r>
      <w:bookmarkEnd w:id="9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621"/>
        <w:gridCol w:w="953"/>
        <w:gridCol w:w="953"/>
        <w:gridCol w:w="953"/>
        <w:gridCol w:w="1000"/>
        <w:gridCol w:w="1000"/>
      </w:tblGrid>
      <w:tr w:rsidR="00BD76B2" w:rsidRPr="00FA7751" w14:paraId="568117BE" w14:textId="77777777" w:rsidTr="00BD76B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AC3FD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Multi-Family</w:t>
            </w:r>
            <w:r w:rsidRPr="00FA7751">
              <w:rPr>
                <w:rFonts w:ascii="Calibri" w:hAnsi="Calibri"/>
                <w:sz w:val="10"/>
                <w:szCs w:val="10"/>
              </w:rPr>
              <w:t xml:space="preserve"> </w:t>
            </w:r>
            <w:r w:rsidRPr="00FA7751">
              <w:rPr>
                <w:rFonts w:ascii="Calibri" w:hAnsi="Calibri"/>
                <w:b/>
                <w:sz w:val="10"/>
                <w:szCs w:val="10"/>
              </w:rPr>
              <w:t>Measured by CBS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018E7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09</w:t>
            </w:r>
            <w:r w:rsidRPr="00FA7751">
              <w:rPr>
                <w:rFonts w:ascii="Calibri" w:hAnsi="Calibri"/>
                <w:sz w:val="10"/>
                <w:szCs w:val="10"/>
              </w:rPr>
              <w:t>, N = 97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6704A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0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F646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1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F2DA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2</w:t>
            </w:r>
            <w:r w:rsidRPr="00FA7751">
              <w:rPr>
                <w:rFonts w:ascii="Calibri" w:hAnsi="Calibri"/>
                <w:sz w:val="10"/>
                <w:szCs w:val="10"/>
              </w:rPr>
              <w:t>, N = 97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5BFB4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2013</w:t>
            </w:r>
            <w:r w:rsidRPr="00FA7751">
              <w:rPr>
                <w:rFonts w:ascii="Calibri" w:hAnsi="Calibri"/>
                <w:sz w:val="10"/>
                <w:szCs w:val="10"/>
              </w:rPr>
              <w:t>, N = 950</w:t>
            </w:r>
          </w:p>
        </w:tc>
      </w:tr>
      <w:tr w:rsidR="00BD76B2" w:rsidRPr="00FA7751" w14:paraId="6349370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8C81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Total Unit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A0DBB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8FE2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9EFE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4A9C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1EC0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583A4B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15AB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10C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7,2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889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97,7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B6A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14,3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CC8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33,7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5B6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56,456</w:t>
            </w:r>
          </w:p>
        </w:tc>
      </w:tr>
      <w:tr w:rsidR="00BD76B2" w:rsidRPr="00FA7751" w14:paraId="7BD0A88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2369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5880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7 (2,40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0B6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36 (2,43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904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2 (2,35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1546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73 (2,4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4F3C7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20 (2,555)</w:t>
            </w:r>
          </w:p>
        </w:tc>
      </w:tr>
      <w:tr w:rsidR="00BD76B2" w:rsidRPr="00FA7751" w14:paraId="45D60CB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D4B1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645F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5 (60, 43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6C6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0 (60, 4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38E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1 (62, 4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188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8 (70, 44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3B7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6 (72, 486)</w:t>
            </w:r>
          </w:p>
        </w:tc>
      </w:tr>
      <w:tr w:rsidR="00BD76B2" w:rsidRPr="00FA7751" w14:paraId="2197EB2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3B16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9E1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2,8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F11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5,8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5F4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1,4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076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3,4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350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43,338</w:t>
            </w:r>
          </w:p>
        </w:tc>
      </w:tr>
      <w:tr w:rsidR="00BD76B2" w:rsidRPr="00FA7751" w14:paraId="5105AA9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5D77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8D4D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919C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009C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38F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07F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9</w:t>
            </w:r>
          </w:p>
        </w:tc>
      </w:tr>
      <w:tr w:rsidR="00BD76B2" w:rsidRPr="00FA7751" w14:paraId="56DEC02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E89D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People 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AC052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DAA0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02BE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2001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A0F6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3DA61AF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FA10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0FD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9,1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64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54,9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FF9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80,6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858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13,5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9E2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45,019</w:t>
            </w:r>
          </w:p>
        </w:tc>
      </w:tr>
      <w:tr w:rsidR="00BD76B2" w:rsidRPr="00FA7751" w14:paraId="34FCA5F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4347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E8E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09 (3,2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E619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093 (3,2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03B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09 (3,23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3A2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15 (3,35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A72A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198 (3,451)</w:t>
            </w:r>
          </w:p>
        </w:tc>
      </w:tr>
      <w:tr w:rsidR="00BD76B2" w:rsidRPr="00FA7751" w14:paraId="7B8476D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7CAE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FAF0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1 (74, 70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B42D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5 (76, 7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0FA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8 (84, 73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778E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3 (80, 7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57B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8 (94, 771)</w:t>
            </w:r>
          </w:p>
        </w:tc>
      </w:tr>
      <w:tr w:rsidR="00BD76B2" w:rsidRPr="00FA7751" w14:paraId="6ACDB73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F645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9B98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0,7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F019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6,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C519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5,7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240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49,1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DE9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 50,805</w:t>
            </w:r>
          </w:p>
        </w:tc>
      </w:tr>
      <w:tr w:rsidR="00BD76B2" w:rsidRPr="00FA7751" w14:paraId="128D49D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9FE6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0F4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934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33B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51E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E5A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1049A63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6131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Rent Per Mon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6773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7BB5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9D98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B1EB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5D99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55B0023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B3C1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E09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1,2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F883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3,2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90C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7,2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BD4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8,6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A89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6,737</w:t>
            </w:r>
          </w:p>
        </w:tc>
      </w:tr>
      <w:tr w:rsidR="00BD76B2" w:rsidRPr="00FA7751" w14:paraId="149757DE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2BB9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3A3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1 (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2DF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2 (5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9DD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3 (5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FC8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0 (5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342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7 (59)</w:t>
            </w:r>
          </w:p>
        </w:tc>
      </w:tr>
      <w:tr w:rsidR="00BD76B2" w:rsidRPr="00FA7751" w14:paraId="697DA57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2891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1D5A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9 (182, 2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D43A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2 (184, 2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9200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2 (186, 2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F90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9 (193, 2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863E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7 (199, 270)</w:t>
            </w:r>
          </w:p>
        </w:tc>
      </w:tr>
      <w:tr w:rsidR="00BD76B2" w:rsidRPr="00FA7751" w14:paraId="341B3B3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13BB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DB16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, 4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AA96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 4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1EC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 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8C04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6, 5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669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5, 521</w:t>
            </w:r>
          </w:p>
        </w:tc>
      </w:tr>
      <w:tr w:rsidR="00BD76B2" w:rsidRPr="00FA7751" w14:paraId="2F8CCD9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A650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C16C3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080A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51D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8A6B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17D3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1BD4CC9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7FF4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Household Incom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A514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D6AB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29D8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1473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5CB4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2822364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8CC1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A5A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729,5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CD0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823,9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F18C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,989,3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71E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428,0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093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8,320,450</w:t>
            </w:r>
          </w:p>
        </w:tc>
      </w:tr>
      <w:tr w:rsidR="00BD76B2" w:rsidRPr="00FA7751" w14:paraId="32A75A5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8F45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3AB4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974 (2,6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F1A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05 (2,56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32B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62 (2,57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6C16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291 (2,67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A6F8E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546 (2,627)</w:t>
            </w:r>
          </w:p>
        </w:tc>
      </w:tr>
      <w:tr w:rsidR="00BD76B2" w:rsidRPr="00FA7751" w14:paraId="1B66180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1535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7BA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808 (8,116, 11,61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D39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874 (8,194, 11,6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FE3F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,908 (8,296, 11,68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A2B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083 (8,501, 11,9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C84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,455 (8,771, 12,145)</w:t>
            </w:r>
          </w:p>
        </w:tc>
      </w:tr>
      <w:tr w:rsidR="00BD76B2" w:rsidRPr="00FA7751" w14:paraId="788D604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4417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087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276, 22,6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059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,380, 20,8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268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190, 21,5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FD9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120, 23,3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A79C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1,264</w:t>
            </w:r>
          </w:p>
        </w:tc>
      </w:tr>
      <w:tr w:rsidR="00BD76B2" w:rsidRPr="00FA7751" w14:paraId="0CDCA88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3D0C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E09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1543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792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923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1D60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02220E3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92E2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CB7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43CA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8360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C7B9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DFE5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B09B6B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834EF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3B6A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,5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3F3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,7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C6C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6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21DA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0,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79A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,130</w:t>
            </w:r>
          </w:p>
        </w:tc>
      </w:tr>
      <w:tr w:rsidR="00BD76B2" w:rsidRPr="00FA7751" w14:paraId="7F9176D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333F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E63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9CF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B02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1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5F2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1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FFC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4 (13)</w:t>
            </w:r>
          </w:p>
        </w:tc>
      </w:tr>
      <w:tr w:rsidR="00BD76B2" w:rsidRPr="00FA7751" w14:paraId="451953A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935C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0F0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68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8FD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68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F62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68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6F5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6 (68, 8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31C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75 (68, 82)</w:t>
            </w:r>
          </w:p>
        </w:tc>
      </w:tr>
      <w:tr w:rsidR="00BD76B2" w:rsidRPr="00FA7751" w14:paraId="6CE08C4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A26F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4FB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0C1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3E1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D2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06A0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2CEAA3E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22B5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4FD8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EC6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538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A7A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78B5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66263EF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E164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Female Lead Household With Chil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9815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33DB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2A8C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1052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05C0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6B7F1C1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9A6A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C0F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8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4BE2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7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F6E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2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675A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3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C7C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775</w:t>
            </w:r>
          </w:p>
        </w:tc>
      </w:tr>
      <w:tr w:rsidR="00BD76B2" w:rsidRPr="00FA7751" w14:paraId="54A7CE8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6833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59AF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7E8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8A12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A34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9413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22)</w:t>
            </w:r>
          </w:p>
        </w:tc>
      </w:tr>
      <w:tr w:rsidR="00BD76B2" w:rsidRPr="00FA7751" w14:paraId="297F814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AA19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6704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0, 4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D494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0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FFBB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0, 4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838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 (1, 4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5C5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 (3, 44)</w:t>
            </w:r>
          </w:p>
        </w:tc>
      </w:tr>
      <w:tr w:rsidR="00BD76B2" w:rsidRPr="00FA7751" w14:paraId="2FAA22B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E912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3464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C0C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81F8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E43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90D8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4E29E25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33C7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3AD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4FB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D53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64C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1AB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4CD21EB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D2D4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households who were in the program less than a year from the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DBD9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E9B9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5203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0D45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ECD9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7C93CC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0BB1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6BAE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8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7BE27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9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BC6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1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74D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,7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82D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311</w:t>
            </w:r>
          </w:p>
        </w:tc>
      </w:tr>
      <w:tr w:rsidR="00BD76B2" w:rsidRPr="00FA7751" w14:paraId="0B7C379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CC787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F52D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A094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2B65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A27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322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9)</w:t>
            </w:r>
          </w:p>
        </w:tc>
      </w:tr>
      <w:tr w:rsidR="00BD76B2" w:rsidRPr="00FA7751" w14:paraId="29482D9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D4A5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AA3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3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6E0F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2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032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 (12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AA8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2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023B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 (12, 20)</w:t>
            </w:r>
          </w:p>
        </w:tc>
      </w:tr>
      <w:tr w:rsidR="00BD76B2" w:rsidRPr="00FA7751" w14:paraId="279963D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A574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2C23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285A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D922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C0C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A98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007C1B9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89DF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15C5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0F5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39BC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C0A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C9D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9</w:t>
            </w:r>
          </w:p>
        </w:tc>
      </w:tr>
      <w:tr w:rsidR="00BD76B2" w:rsidRPr="00FA7751" w14:paraId="3D41346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AADE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all persons in assisted households who have a disabil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EF03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1EC7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8A2A2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41D29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F6E8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1AB4259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4F03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07E2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8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4173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5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ADD7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6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FD5B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4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65D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329</w:t>
            </w:r>
          </w:p>
        </w:tc>
      </w:tr>
      <w:tr w:rsidR="00BD76B2" w:rsidRPr="00FA7751" w14:paraId="1C62CBBB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2DBB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498E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9EAE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62A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827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2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D35B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 (22)</w:t>
            </w:r>
          </w:p>
        </w:tc>
      </w:tr>
      <w:tr w:rsidR="00BD76B2" w:rsidRPr="00FA7751" w14:paraId="1567182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E9064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5FC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1F95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6DE8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411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037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 (8, 23)</w:t>
            </w:r>
          </w:p>
        </w:tc>
      </w:tr>
      <w:tr w:rsidR="00BD76B2" w:rsidRPr="00FA7751" w14:paraId="0AC8E55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5F40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073F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E98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D62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7BE0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21F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7E17849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2C57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E736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0DCB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97C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B26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7E232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23DEEBF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613C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More Bedrooms Than Peop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2B15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AE2F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342E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A71E8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0B0E4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E20A95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FA4C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1EA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8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A436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53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944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712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BA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819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3CB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,606.0</w:t>
            </w:r>
          </w:p>
        </w:tc>
      </w:tr>
      <w:tr w:rsidR="00BD76B2" w:rsidRPr="00FA7751" w14:paraId="42E8A95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DCB6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1AD0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6.2 (7.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7A1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8 (7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258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9 (7.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0E2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9 (6.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8971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8 (6.2)</w:t>
            </w:r>
          </w:p>
        </w:tc>
      </w:tr>
      <w:tr w:rsidR="00BD76B2" w:rsidRPr="00FA7751" w14:paraId="54EADB1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4541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B54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0.0, 9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1BB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0.0, 8.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FF07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.0 (0.0, 8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294D5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0 (0.0, 9.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9C8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.0 (1.0, 9.0)</w:t>
            </w:r>
          </w:p>
        </w:tc>
      </w:tr>
      <w:tr w:rsidR="00BD76B2" w:rsidRPr="00FA7751" w14:paraId="14A3AC4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2D16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9098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066F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A54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356B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100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1952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.0, 61.0</w:t>
            </w:r>
          </w:p>
        </w:tc>
      </w:tr>
      <w:tr w:rsidR="00BD76B2" w:rsidRPr="00FA7751" w14:paraId="55D5E15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4A84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7D9F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1F1D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66F9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A73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6339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1AA5306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21349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lastRenderedPageBreak/>
              <w:t>% Minority 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A7AB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366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B2FD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62E9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5D2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A701D87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DE9A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8B1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,9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B8CA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1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0480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7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7E82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,1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299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,123</w:t>
            </w:r>
          </w:p>
        </w:tc>
      </w:tr>
      <w:tr w:rsidR="00BD76B2" w:rsidRPr="00FA7751" w14:paraId="66E8C2C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995D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726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11B0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65B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A1DB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3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320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 (32)</w:t>
            </w:r>
          </w:p>
        </w:tc>
      </w:tr>
      <w:tr w:rsidR="00BD76B2" w:rsidRPr="00FA7751" w14:paraId="5A314AF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5AF2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DCF7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 (7, 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D406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6, 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C9B6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7, 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21B5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 (7, 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025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0 (8, 67)</w:t>
            </w:r>
          </w:p>
        </w:tc>
      </w:tr>
      <w:tr w:rsidR="00BD76B2" w:rsidRPr="00FA7751" w14:paraId="7C3DD8B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582E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ABE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9B51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445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020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9EBF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100</w:t>
            </w:r>
          </w:p>
        </w:tc>
      </w:tr>
      <w:tr w:rsidR="00BD76B2" w:rsidRPr="00FA7751" w14:paraId="6123E32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ECB1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2855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1BC1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A5AC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997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82C2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9</w:t>
            </w:r>
          </w:p>
        </w:tc>
      </w:tr>
      <w:tr w:rsidR="00BD76B2" w:rsidRPr="00FA7751" w14:paraId="0D66843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E7EC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months since households moved in as difference between the admission date and date of Picture snapsho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34F5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6D64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650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6DCE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5839B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419EFB45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9E5B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E49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3,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359E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4,0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CDA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,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467E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8,1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32E9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6,851</w:t>
            </w:r>
          </w:p>
        </w:tc>
      </w:tr>
      <w:tr w:rsidR="00BD76B2" w:rsidRPr="00FA7751" w14:paraId="285D7BD6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A6A8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6469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EDE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 (2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AD7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5 (2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A698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7 (2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E3B8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8 (25)</w:t>
            </w:r>
          </w:p>
        </w:tc>
      </w:tr>
      <w:tr w:rsidR="00BD76B2" w:rsidRPr="00FA7751" w14:paraId="33A117A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648E85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C4C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9 (38, 6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4547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0 (39, 6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937D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2 (41, 6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102F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3 (42, 6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A692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54 (44, 66)</w:t>
            </w:r>
          </w:p>
        </w:tc>
      </w:tr>
      <w:tr w:rsidR="00BD76B2" w:rsidRPr="00FA7751" w14:paraId="71E0332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5E9CA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6CF1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35DA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BAC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0064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3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D2C7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0, 292</w:t>
            </w:r>
          </w:p>
        </w:tc>
      </w:tr>
      <w:tr w:rsidR="00BD76B2" w:rsidRPr="00FA7751" w14:paraId="2A12F62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6B85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B519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652E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7D0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DCB2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78243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6</w:t>
            </w:r>
          </w:p>
        </w:tc>
      </w:tr>
      <w:tr w:rsidR="00BD76B2" w:rsidRPr="00FA7751" w14:paraId="1D476004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90BC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Average HUD Expenditure per Month ($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5CF8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80A2C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B0B6E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265C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2890C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0430C4B2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B29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8FDD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80,2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E56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99,4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B43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15,3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2BA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36,2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D57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28,244</w:t>
            </w:r>
          </w:p>
        </w:tc>
      </w:tr>
      <w:tr w:rsidR="00BD76B2" w:rsidRPr="00FA7751" w14:paraId="4952843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69650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157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62 (14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36F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3 (1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B56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7 (15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621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1 (1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7B1E9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6 (158)</w:t>
            </w:r>
          </w:p>
        </w:tc>
      </w:tr>
      <w:tr w:rsidR="00BD76B2" w:rsidRPr="00FA7751" w14:paraId="382084D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8074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C16F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57 (258, 46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907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80 (283, 48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3AE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95 (294, 49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AA14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0 (306, 51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9D8D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413 (309, 519)</w:t>
            </w:r>
          </w:p>
        </w:tc>
      </w:tr>
      <w:tr w:rsidR="00BD76B2" w:rsidRPr="00FA7751" w14:paraId="4A033D7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5636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2655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, 9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5AF8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 9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C162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,0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B9C6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, 1,0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C166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, 1,101</w:t>
            </w:r>
          </w:p>
        </w:tc>
      </w:tr>
      <w:tr w:rsidR="00BD76B2" w:rsidRPr="00FA7751" w14:paraId="7C58244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5AAB5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D0F8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8F0D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BBF7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E33B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3DA3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  <w:tr w:rsidR="00BD76B2" w:rsidRPr="00FA7751" w14:paraId="173B4338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5D5D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Surrounding census tract % in Pover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9B615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B0BB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D14EA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884001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C4EE3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B4875C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E6C6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E2441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2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B5D4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2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56F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4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85A5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,8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E686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,066</w:t>
            </w:r>
          </w:p>
        </w:tc>
      </w:tr>
      <w:tr w:rsidR="00BD76B2" w:rsidRPr="00FA7751" w14:paraId="635974B3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C7518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4ECF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392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4F4C5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F238C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3A6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3 (10)</w:t>
            </w:r>
          </w:p>
        </w:tc>
      </w:tr>
      <w:tr w:rsidR="00BD76B2" w:rsidRPr="00FA7751" w14:paraId="65633AFA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ED37C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6441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3, 2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EB6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3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096F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 (13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CE19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8 (13, 2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83A5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 (16, 29)</w:t>
            </w:r>
          </w:p>
        </w:tc>
      </w:tr>
      <w:tr w:rsidR="00BD76B2" w:rsidRPr="00FA7751" w14:paraId="43B4168D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A702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D27CA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C3CE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8956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848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, 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2729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3, 70</w:t>
            </w:r>
          </w:p>
        </w:tc>
      </w:tr>
      <w:tr w:rsidR="00BD76B2" w:rsidRPr="00FA7751" w14:paraId="5DC4057C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2026D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3FC5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39ED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1A22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5A7C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2445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36</w:t>
            </w:r>
          </w:p>
        </w:tc>
      </w:tr>
      <w:tr w:rsidR="00BD76B2" w:rsidRPr="00FA7751" w14:paraId="0584F18F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33E03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b/>
                <w:sz w:val="10"/>
                <w:szCs w:val="10"/>
              </w:rPr>
              <w:t>% of Yearly Rent to H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EDC5F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8F5D6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BFDF7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AC3CD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64580" w14:textId="77777777" w:rsidR="00BD76B2" w:rsidRPr="00FA7751" w:rsidRDefault="00BD76B2">
            <w:pPr>
              <w:keepNext/>
              <w:spacing w:after="60"/>
              <w:jc w:val="center"/>
              <w:rPr>
                <w:sz w:val="10"/>
                <w:szCs w:val="10"/>
              </w:rPr>
            </w:pPr>
          </w:p>
        </w:tc>
      </w:tr>
      <w:tr w:rsidR="00BD76B2" w:rsidRPr="00FA7751" w14:paraId="74FD5EB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3ABF1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Su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8258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676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585D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0,856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C4700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1,204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C7FD2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2,063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09DA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</w:t>
            </w:r>
          </w:p>
        </w:tc>
      </w:tr>
      <w:tr w:rsidR="00BD76B2" w:rsidRPr="00FA7751" w14:paraId="364F6CB1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6A7A2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an (SD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9CB1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68 (1.67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118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67 (1.6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32D8B8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71 (1.6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0FC6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94 (1.4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1163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Inf (NA)</w:t>
            </w:r>
          </w:p>
        </w:tc>
      </w:tr>
      <w:tr w:rsidR="00BD76B2" w:rsidRPr="00FA7751" w14:paraId="255B85E9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99B3E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Median (IQ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5644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82 (26.04, 27.5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5C2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85 (25.99, 27.5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1A5DF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6.91 (26.08, 27.5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52BA9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06 (26.36, 27.7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8CF74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27.10 (26.42, 27.75)</w:t>
            </w:r>
          </w:p>
        </w:tc>
      </w:tr>
      <w:tr w:rsidR="00BD76B2" w:rsidRPr="00FA7751" w14:paraId="06012FA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CFD5B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R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0715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.04, 39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9C67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.98, 36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EA5BB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9.98, 35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8D81D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0.02, 34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7C0EE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1.38, Inf</w:t>
            </w:r>
          </w:p>
        </w:tc>
      </w:tr>
      <w:tr w:rsidR="00BD76B2" w:rsidRPr="00FA7751" w14:paraId="5158F350" w14:textId="77777777" w:rsidTr="00BD76B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CB356" w14:textId="77777777" w:rsidR="00BD76B2" w:rsidRPr="00FA7751" w:rsidRDefault="00000000">
            <w:pPr>
              <w:keepNext/>
              <w:spacing w:after="60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    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8DC83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0413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2BA97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D0401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F6956" w14:textId="77777777" w:rsidR="00BD76B2" w:rsidRPr="00FA7751" w:rsidRDefault="00000000">
            <w:pPr>
              <w:keepNext/>
              <w:spacing w:after="60"/>
              <w:jc w:val="center"/>
              <w:rPr>
                <w:sz w:val="10"/>
                <w:szCs w:val="10"/>
              </w:rPr>
            </w:pPr>
            <w:r w:rsidRPr="00FA7751">
              <w:rPr>
                <w:rFonts w:ascii="Calibri" w:hAnsi="Calibri"/>
                <w:sz w:val="10"/>
                <w:szCs w:val="10"/>
              </w:rPr>
              <w:t>161</w:t>
            </w:r>
          </w:p>
        </w:tc>
      </w:tr>
    </w:tbl>
    <w:p w14:paraId="5C7B33A1" w14:textId="77777777" w:rsidR="00BD76B2" w:rsidRPr="00FA7751" w:rsidRDefault="00000000">
      <w:pPr>
        <w:pStyle w:val="FirstParagraph"/>
        <w:rPr>
          <w:sz w:val="10"/>
          <w:szCs w:val="10"/>
        </w:rPr>
      </w:pPr>
      <w:r w:rsidRPr="00FA7751">
        <w:rPr>
          <w:sz w:val="10"/>
          <w:szCs w:val="10"/>
        </w:rPr>
        <w:t>*Multi-Family Housing data seemed to have majorly shift to other programs when programs such as RAD were initiated</w:t>
      </w:r>
      <w:bookmarkEnd w:id="8"/>
    </w:p>
    <w:sectPr w:rsidR="00BD76B2" w:rsidRPr="00FA77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A0CE8" w14:textId="77777777" w:rsidR="00F829F2" w:rsidRDefault="00F829F2">
      <w:pPr>
        <w:spacing w:after="0"/>
      </w:pPr>
      <w:r>
        <w:separator/>
      </w:r>
    </w:p>
  </w:endnote>
  <w:endnote w:type="continuationSeparator" w:id="0">
    <w:p w14:paraId="166C7166" w14:textId="77777777" w:rsidR="00F829F2" w:rsidRDefault="00F829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A08C2E" w14:textId="77777777" w:rsidR="00F829F2" w:rsidRDefault="00F829F2">
      <w:r>
        <w:separator/>
      </w:r>
    </w:p>
  </w:footnote>
  <w:footnote w:type="continuationSeparator" w:id="0">
    <w:p w14:paraId="189A8EF8" w14:textId="77777777" w:rsidR="00F829F2" w:rsidRDefault="00F829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308F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30082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76B2"/>
    <w:rsid w:val="00BD76B2"/>
    <w:rsid w:val="00F829F2"/>
    <w:rsid w:val="00FA77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57591"/>
  <w15:docId w15:val="{63960E13-168E-477F-A748-954101FA22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FA775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6908</Words>
  <Characters>39376</Characters>
  <Application>Microsoft Office Word</Application>
  <DocSecurity>0</DocSecurity>
  <Lines>328</Lines>
  <Paragraphs>92</Paragraphs>
  <ScaleCrop>false</ScaleCrop>
  <Company/>
  <LinksUpToDate>false</LinksUpToDate>
  <CharactersWithSpaces>4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sidized Housing Picture</dc:title>
  <dc:creator/>
  <cp:keywords/>
  <cp:lastModifiedBy>Cernik, Colin</cp:lastModifiedBy>
  <cp:revision>2</cp:revision>
  <dcterms:created xsi:type="dcterms:W3CDTF">2024-05-22T22:51:00Z</dcterms:created>
  <dcterms:modified xsi:type="dcterms:W3CDTF">2024-05-22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